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7BFAE" w14:textId="0ADD4104" w:rsidR="00527714" w:rsidRPr="004D66C2" w:rsidRDefault="00CE1141" w:rsidP="006122C8">
      <w:pPr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11FCDD" wp14:editId="70577F81">
                <wp:simplePos x="0" y="0"/>
                <wp:positionH relativeFrom="page">
                  <wp:posOffset>-60960</wp:posOffset>
                </wp:positionH>
                <wp:positionV relativeFrom="paragraph">
                  <wp:posOffset>-857250</wp:posOffset>
                </wp:positionV>
                <wp:extent cx="10180320" cy="88392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80320" cy="883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FE9B1AC" w14:textId="77777777" w:rsidR="00527714" w:rsidRDefault="00527714" w:rsidP="00527714">
                            <w:pPr>
                              <w:shd w:val="clear" w:color="auto" w:fill="B8CCE4" w:themeFill="accent1" w:themeFillTint="66"/>
                              <w:jc w:val="center"/>
                              <w:outlineLvl w:val="0"/>
                              <w:rPr>
                                <w:rFonts w:ascii="Arial" w:hAnsi="Arial" w:cs="Arial"/>
                                <w:color w:val="4F81BD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7361554" w14:textId="047031ED" w:rsidR="00527714" w:rsidRPr="00E93CCD" w:rsidRDefault="00527714" w:rsidP="00527714">
                            <w:pPr>
                              <w:shd w:val="clear" w:color="auto" w:fill="B8CCE4" w:themeFill="accent1" w:themeFillTint="66"/>
                              <w:jc w:val="center"/>
                              <w:outlineLvl w:val="0"/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93CCD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dividual Training Log</w:t>
                            </w:r>
                          </w:p>
                          <w:p w14:paraId="4227153A" w14:textId="77777777" w:rsidR="00527714" w:rsidRDefault="00527714" w:rsidP="00527714">
                            <w:pPr>
                              <w:shd w:val="clear" w:color="auto" w:fill="B8CCE4" w:themeFill="accent1" w:themeFillTint="66"/>
                              <w:rPr>
                                <w:rFonts w:ascii="Arial" w:hAnsi="Arial" w:cs="Arial"/>
                                <w:color w:val="4F81BD" w:themeColor="accent1"/>
                                <w:sz w:val="56"/>
                                <w:szCs w:val="5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9412A92" w14:textId="77777777" w:rsidR="00527714" w:rsidRPr="00527714" w:rsidRDefault="00527714" w:rsidP="00527714">
                            <w:pPr>
                              <w:jc w:val="center"/>
                              <w:rPr>
                                <w:rFonts w:ascii="Arial" w:hAnsi="Arial" w:cs="Arial"/>
                                <w:color w:val="4F81BD" w:themeColor="accent1"/>
                                <w:sz w:val="56"/>
                                <w:szCs w:val="5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11FCDD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-4.8pt;margin-top:-67.5pt;width:801.6pt;height:69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" filled="f" stroked="f">
                <v:textbox>
                  <w:txbxContent>
                    <w:p w14:paraId="5FE9B1AC" w14:textId="77777777" w:rsidR="00527714" w:rsidRDefault="00527714" w:rsidP="00527714">
                      <w:pPr>
                        <w:shd w:val="clear" w:color="auto" w:fill="B8CCE4" w:themeFill="accent1" w:themeFillTint="66"/>
                        <w:jc w:val="center"/>
                        <w:outlineLvl w:val="0"/>
                        <w:rPr>
                          <w:rFonts w:ascii="Arial" w:hAnsi="Arial" w:cs="Arial"/>
                          <w:color w:val="4F81BD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7361554" w14:textId="047031ED" w:rsidR="00527714" w:rsidRPr="00E93CCD" w:rsidRDefault="00527714" w:rsidP="00527714">
                      <w:pPr>
                        <w:shd w:val="clear" w:color="auto" w:fill="B8CCE4" w:themeFill="accent1" w:themeFillTint="66"/>
                        <w:jc w:val="center"/>
                        <w:outlineLvl w:val="0"/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93CCD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dividual Training Log</w:t>
                      </w:r>
                    </w:p>
                    <w:p w14:paraId="4227153A" w14:textId="77777777" w:rsidR="00527714" w:rsidRDefault="00527714" w:rsidP="00527714">
                      <w:pPr>
                        <w:shd w:val="clear" w:color="auto" w:fill="B8CCE4" w:themeFill="accent1" w:themeFillTint="66"/>
                        <w:rPr>
                          <w:rFonts w:ascii="Arial" w:hAnsi="Arial" w:cs="Arial"/>
                          <w:color w:val="4F81BD" w:themeColor="accent1"/>
                          <w:sz w:val="56"/>
                          <w:szCs w:val="5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9412A92" w14:textId="77777777" w:rsidR="00527714" w:rsidRPr="00527714" w:rsidRDefault="00527714" w:rsidP="00527714">
                      <w:pPr>
                        <w:jc w:val="center"/>
                        <w:rPr>
                          <w:rFonts w:ascii="Arial" w:hAnsi="Arial" w:cs="Arial"/>
                          <w:color w:val="4F81BD" w:themeColor="accent1"/>
                          <w:sz w:val="56"/>
                          <w:szCs w:val="5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01D25B90" wp14:editId="477ACFB2">
            <wp:simplePos x="0" y="0"/>
            <wp:positionH relativeFrom="margin">
              <wp:posOffset>-76200</wp:posOffset>
            </wp:positionH>
            <wp:positionV relativeFrom="topMargin">
              <wp:posOffset>266701</wp:posOffset>
            </wp:positionV>
            <wp:extent cx="660946" cy="535450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WIC_logo_purple_rgb.jpg"/>
                    <pic:cNvPicPr/>
                  </pic:nvPicPr>
                  <pic:blipFill>
                    <a:blip r:embed="rId7" cstate="print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810" cy="541010"/>
                    </a:xfrm>
                    <a:prstGeom prst="rect">
                      <a:avLst/>
                    </a:prstGeom>
                    <a:solidFill>
                      <a:schemeClr val="accent1">
                        <a:lumMod val="60000"/>
                        <a:lumOff val="40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7714" w:rsidRPr="00F53050">
        <w:rPr>
          <w:rFonts w:ascii="Verdana" w:hAnsi="Verdana" w:cs="Arial"/>
          <w:sz w:val="22"/>
          <w:szCs w:val="22"/>
        </w:rPr>
        <w:t>Washington WIC requires documentation for all required training.</w:t>
      </w:r>
    </w:p>
    <w:p w14:paraId="64014C0E" w14:textId="77777777" w:rsidR="00527714" w:rsidRDefault="00527714" w:rsidP="006122C8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13230" w:type="dxa"/>
        <w:tblInd w:w="-5" w:type="dxa"/>
        <w:tblLook w:val="04A0" w:firstRow="1" w:lastRow="0" w:firstColumn="1" w:lastColumn="0" w:noHBand="0" w:noVBand="1"/>
      </w:tblPr>
      <w:tblGrid>
        <w:gridCol w:w="4950"/>
        <w:gridCol w:w="8280"/>
      </w:tblGrid>
      <w:tr w:rsidR="005862E0" w14:paraId="7B3D785E" w14:textId="77777777" w:rsidTr="0069497F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0FA"/>
          </w:tcPr>
          <w:p w14:paraId="1A31ECE6" w14:textId="136D0F1C" w:rsidR="005862E0" w:rsidRDefault="00FF547A" w:rsidP="00CA7254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  <w:noProof/>
              </w:rPr>
            </w:pPr>
            <w:bookmarkStart w:id="0" w:name="_Hlk132209395"/>
            <w:bookmarkStart w:id="1" w:name="_Hlk132207850"/>
            <w:permStart w:id="1350841095" w:edGrp="everyone" w:colFirst="1" w:colLast="1"/>
            <w:r>
              <w:rPr>
                <w:rFonts w:ascii="Verdana" w:hAnsi="Verdana"/>
              </w:rPr>
              <w:t xml:space="preserve"> </w:t>
            </w:r>
            <w:r w:rsidR="005862E0">
              <w:rPr>
                <w:rFonts w:ascii="Verdana" w:hAnsi="Verdana"/>
              </w:rPr>
              <w:t xml:space="preserve">Staff </w:t>
            </w:r>
            <w:r w:rsidR="00BF6A78">
              <w:rPr>
                <w:rFonts w:ascii="Verdana" w:hAnsi="Verdana"/>
              </w:rPr>
              <w:t>Name</w:t>
            </w:r>
            <w:r w:rsidR="005862E0">
              <w:rPr>
                <w:rFonts w:ascii="Verdana" w:hAnsi="Verdana"/>
              </w:rPr>
              <w:t xml:space="preserve">: 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9E1F0" w14:textId="67600BF1" w:rsidR="005862E0" w:rsidRDefault="005862E0" w:rsidP="00CA7254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bookmarkEnd w:id="0"/>
      <w:tr w:rsidR="00E77403" w14:paraId="533EA591" w14:textId="77777777" w:rsidTr="0069497F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0FA"/>
          </w:tcPr>
          <w:p w14:paraId="3CD3F6BB" w14:textId="2EE3007A" w:rsidR="00E77403" w:rsidRDefault="00E77403" w:rsidP="00E77403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permStart w:id="38739435" w:edGrp="everyone" w:colFirst="1" w:colLast="1"/>
            <w:permEnd w:id="1350841095"/>
            <w:r>
              <w:rPr>
                <w:rFonts w:ascii="Verdana" w:hAnsi="Verdana"/>
              </w:rPr>
              <w:t>Staff Role: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3E60" w14:textId="2BC1B9F3" w:rsidR="00E77403" w:rsidRDefault="00E77403" w:rsidP="00CA7254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tr w:rsidR="006A0A13" w14:paraId="7FF7CF02" w14:textId="77777777" w:rsidTr="0069497F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0FA"/>
          </w:tcPr>
          <w:p w14:paraId="003FB998" w14:textId="050F0441" w:rsidR="006A0A13" w:rsidRDefault="006A0A13" w:rsidP="006A0A13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bookmarkStart w:id="2" w:name="_Hlk132207698"/>
            <w:bookmarkEnd w:id="1"/>
            <w:permStart w:id="1052585854" w:edGrp="everyone" w:colFirst="1" w:colLast="1"/>
            <w:permEnd w:id="38739435"/>
            <w:r>
              <w:rPr>
                <w:rFonts w:ascii="Verdana" w:hAnsi="Verdana"/>
              </w:rPr>
              <w:t xml:space="preserve">Agency: 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FB10C" w14:textId="1531619F" w:rsidR="006A0A13" w:rsidRDefault="006A0A13" w:rsidP="006A0A13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bookmarkEnd w:id="2"/>
      <w:tr w:rsidR="006A0A13" w14:paraId="5EE4CC89" w14:textId="77777777" w:rsidTr="0069497F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0FA"/>
          </w:tcPr>
          <w:p w14:paraId="60CD6A0C" w14:textId="71C11D4B" w:rsidR="006A0A13" w:rsidRDefault="006A0A13" w:rsidP="006A0A13">
            <w:pPr>
              <w:pStyle w:val="ListParagraph"/>
              <w:spacing w:before="80" w:after="80"/>
              <w:ind w:left="0"/>
              <w:contextualSpacing w:val="0"/>
              <w:jc w:val="right"/>
              <w:rPr>
                <w:rFonts w:ascii="Verdana" w:hAnsi="Verdana"/>
              </w:rPr>
            </w:pPr>
            <w:permStart w:id="2033392307" w:edGrp="everyone" w:colFirst="1" w:colLast="1"/>
            <w:permEnd w:id="1052585854"/>
            <w:r>
              <w:rPr>
                <w:rFonts w:ascii="Verdana" w:hAnsi="Verdana"/>
              </w:rPr>
              <w:t>Year:</w:t>
            </w:r>
            <w:r>
              <w:rPr>
                <w:rFonts w:ascii="Verdana" w:hAnsi="Verdana"/>
                <w:noProof/>
              </w:rPr>
              <w:t xml:space="preserve"> 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A44F9" w14:textId="6001A3DC" w:rsidR="006A0A13" w:rsidRDefault="006A0A13" w:rsidP="006A0A13">
            <w:pPr>
              <w:pStyle w:val="ListParagraph"/>
              <w:spacing w:before="80" w:after="80"/>
              <w:ind w:left="0"/>
              <w:contextualSpacing w:val="0"/>
              <w:rPr>
                <w:rFonts w:ascii="Verdana" w:hAnsi="Verdana"/>
              </w:rPr>
            </w:pPr>
          </w:p>
        </w:tc>
      </w:tr>
      <w:permEnd w:id="2033392307"/>
    </w:tbl>
    <w:p w14:paraId="14CAFB78" w14:textId="77777777" w:rsidR="006122C8" w:rsidRPr="006122C8" w:rsidRDefault="006122C8" w:rsidP="006122C8">
      <w:pPr>
        <w:rPr>
          <w:rFonts w:ascii="Arial" w:hAnsi="Arial" w:cs="Arial"/>
          <w:sz w:val="22"/>
          <w:szCs w:val="22"/>
        </w:rPr>
      </w:pPr>
    </w:p>
    <w:p w14:paraId="4A899EF6" w14:textId="1AFB8A9B" w:rsidR="001E77F3" w:rsidRPr="00F53050" w:rsidRDefault="00BF6A78" w:rsidP="00D8367F">
      <w:pPr>
        <w:pStyle w:val="ListParagraph"/>
        <w:numPr>
          <w:ilvl w:val="0"/>
          <w:numId w:val="4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Certifiers (CPAs)</w:t>
      </w:r>
      <w:r w:rsidR="001E77F3" w:rsidRPr="00F53050">
        <w:rPr>
          <w:rFonts w:ascii="Verdana" w:hAnsi="Verdana" w:cs="Arial"/>
          <w:sz w:val="22"/>
          <w:szCs w:val="22"/>
        </w:rPr>
        <w:t xml:space="preserve"> must complete a minimum of 12 </w:t>
      </w:r>
      <w:r>
        <w:rPr>
          <w:rFonts w:ascii="Verdana" w:hAnsi="Verdana" w:cs="Arial"/>
          <w:sz w:val="22"/>
          <w:szCs w:val="22"/>
        </w:rPr>
        <w:t xml:space="preserve">hours of </w:t>
      </w:r>
      <w:r w:rsidR="001E77F3" w:rsidRPr="00F53050">
        <w:rPr>
          <w:rFonts w:ascii="Verdana" w:hAnsi="Verdana" w:cs="Arial"/>
          <w:sz w:val="22"/>
          <w:szCs w:val="22"/>
        </w:rPr>
        <w:t xml:space="preserve">nutrition </w:t>
      </w:r>
      <w:r>
        <w:rPr>
          <w:rFonts w:ascii="Verdana" w:hAnsi="Verdana" w:cs="Arial"/>
          <w:sz w:val="22"/>
          <w:szCs w:val="22"/>
        </w:rPr>
        <w:t>training</w:t>
      </w:r>
      <w:r w:rsidR="001E77F3" w:rsidRPr="00F53050">
        <w:rPr>
          <w:rFonts w:ascii="Verdana" w:hAnsi="Verdana" w:cs="Arial"/>
          <w:sz w:val="22"/>
          <w:szCs w:val="22"/>
        </w:rPr>
        <w:t xml:space="preserve"> hours each year. </w:t>
      </w:r>
      <w:r>
        <w:rPr>
          <w:rFonts w:ascii="Verdana" w:hAnsi="Verdana" w:cs="Arial"/>
          <w:sz w:val="22"/>
          <w:szCs w:val="22"/>
        </w:rPr>
        <w:t>Up to 6 hours of training may be breastfeeding training.</w:t>
      </w:r>
    </w:p>
    <w:p w14:paraId="1CA40E39" w14:textId="1F4DD084" w:rsidR="001E77F3" w:rsidRPr="00F53050" w:rsidRDefault="001E77F3" w:rsidP="00D8367F">
      <w:pPr>
        <w:pStyle w:val="ListParagraph"/>
        <w:numPr>
          <w:ilvl w:val="0"/>
          <w:numId w:val="4"/>
        </w:numPr>
        <w:rPr>
          <w:rFonts w:ascii="Verdana" w:hAnsi="Verdana" w:cs="Arial"/>
          <w:sz w:val="22"/>
          <w:szCs w:val="22"/>
        </w:rPr>
      </w:pPr>
      <w:r w:rsidRPr="00F53050">
        <w:rPr>
          <w:rFonts w:ascii="Verdana" w:hAnsi="Verdana" w:cs="Arial"/>
          <w:sz w:val="22"/>
          <w:szCs w:val="22"/>
        </w:rPr>
        <w:t xml:space="preserve">New certifiers begin accruing </w:t>
      </w:r>
      <w:r w:rsidR="00BF6A78">
        <w:rPr>
          <w:rFonts w:ascii="Verdana" w:hAnsi="Verdana" w:cs="Arial"/>
          <w:sz w:val="22"/>
          <w:szCs w:val="22"/>
        </w:rPr>
        <w:t>training</w:t>
      </w:r>
      <w:r w:rsidRPr="00F53050">
        <w:rPr>
          <w:rFonts w:ascii="Verdana" w:hAnsi="Verdana" w:cs="Arial"/>
          <w:sz w:val="22"/>
          <w:szCs w:val="22"/>
        </w:rPr>
        <w:t xml:space="preserve"> hours after </w:t>
      </w:r>
      <w:r w:rsidR="00BF6A78">
        <w:rPr>
          <w:rFonts w:ascii="Verdana" w:hAnsi="Verdana" w:cs="Arial"/>
          <w:sz w:val="22"/>
          <w:szCs w:val="22"/>
        </w:rPr>
        <w:t xml:space="preserve">the </w:t>
      </w:r>
      <w:r w:rsidRPr="00F53050">
        <w:rPr>
          <w:rFonts w:ascii="Verdana" w:hAnsi="Verdana" w:cs="Arial"/>
          <w:sz w:val="22"/>
          <w:szCs w:val="22"/>
        </w:rPr>
        <w:t>state approves their Certifier Competency</w:t>
      </w:r>
      <w:r w:rsidR="005D4024">
        <w:rPr>
          <w:rFonts w:ascii="Verdana" w:hAnsi="Verdana" w:cs="Arial"/>
          <w:sz w:val="22"/>
          <w:szCs w:val="22"/>
        </w:rPr>
        <w:t xml:space="preserve"> </w:t>
      </w:r>
      <w:r w:rsidRPr="00F53050">
        <w:rPr>
          <w:rFonts w:ascii="Verdana" w:hAnsi="Verdana" w:cs="Arial"/>
          <w:sz w:val="22"/>
          <w:szCs w:val="22"/>
        </w:rPr>
        <w:t xml:space="preserve">Training Documentation Form. </w:t>
      </w:r>
    </w:p>
    <w:p w14:paraId="48333707" w14:textId="691C2C1B" w:rsidR="006122C8" w:rsidRPr="00F53050" w:rsidRDefault="00BF6A78" w:rsidP="00D8367F">
      <w:pPr>
        <w:pStyle w:val="ListParagraph"/>
        <w:numPr>
          <w:ilvl w:val="0"/>
          <w:numId w:val="4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Complete a training log for each year and k</w:t>
      </w:r>
      <w:r w:rsidR="001E77F3" w:rsidRPr="00F53050">
        <w:rPr>
          <w:rFonts w:ascii="Verdana" w:hAnsi="Verdana" w:cs="Arial"/>
          <w:sz w:val="22"/>
          <w:szCs w:val="22"/>
        </w:rPr>
        <w:t>eep this log on file for four years.</w:t>
      </w:r>
    </w:p>
    <w:p w14:paraId="28C7E25B" w14:textId="29E6AEFC" w:rsidR="002E42D4" w:rsidRPr="006122C8" w:rsidRDefault="002E42D4" w:rsidP="002E42D4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1"/>
        <w:tblW w:w="1325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30"/>
        <w:gridCol w:w="1620"/>
        <w:gridCol w:w="5130"/>
        <w:gridCol w:w="1710"/>
        <w:gridCol w:w="4164"/>
      </w:tblGrid>
      <w:tr w:rsidR="005862E0" w14:paraId="31FD91B4" w14:textId="77777777" w:rsidTr="00BF6A78">
        <w:trPr>
          <w:trHeight w:val="947"/>
          <w:tblHeader/>
        </w:trPr>
        <w:tc>
          <w:tcPr>
            <w:tcW w:w="630" w:type="dxa"/>
            <w:shd w:val="clear" w:color="auto" w:fill="F2F0FA"/>
          </w:tcPr>
          <w:p w14:paraId="2EF53386" w14:textId="77777777" w:rsidR="005862E0" w:rsidRPr="00182A51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  <w:rPr>
                <w:rFonts w:ascii="Verdana" w:hAnsi="Verdana"/>
              </w:rPr>
            </w:pPr>
          </w:p>
        </w:tc>
        <w:tc>
          <w:tcPr>
            <w:tcW w:w="1620" w:type="dxa"/>
            <w:shd w:val="clear" w:color="auto" w:fill="F2F0FA"/>
          </w:tcPr>
          <w:p w14:paraId="0E7D5B75" w14:textId="6ABB4FE7" w:rsidR="005862E0" w:rsidRPr="00182A51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  <w:rPr>
                <w:rFonts w:ascii="Verdana" w:hAnsi="Verdana"/>
              </w:rPr>
            </w:pPr>
            <w:r w:rsidRPr="00182A51">
              <w:rPr>
                <w:rFonts w:ascii="Verdana" w:hAnsi="Verdana"/>
              </w:rPr>
              <w:t>Date Training Completed</w:t>
            </w:r>
          </w:p>
        </w:tc>
        <w:tc>
          <w:tcPr>
            <w:tcW w:w="5130" w:type="dxa"/>
            <w:shd w:val="clear" w:color="auto" w:fill="F2F0FA"/>
          </w:tcPr>
          <w:p w14:paraId="7A2A56E4" w14:textId="77A64D6C" w:rsidR="005862E0" w:rsidRPr="00182A51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Training Topic</w:t>
            </w:r>
          </w:p>
        </w:tc>
        <w:tc>
          <w:tcPr>
            <w:tcW w:w="1710" w:type="dxa"/>
            <w:shd w:val="clear" w:color="auto" w:fill="F2F0FA"/>
          </w:tcPr>
          <w:p w14:paraId="50657FA3" w14:textId="0EBB5FE0" w:rsidR="005862E0" w:rsidRPr="00C42652" w:rsidRDefault="00BF6A78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ind w:left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</w:rPr>
              <w:t xml:space="preserve">Training </w:t>
            </w:r>
            <w:r w:rsidR="005862E0">
              <w:rPr>
                <w:rFonts w:ascii="Verdana" w:hAnsi="Verdana"/>
              </w:rPr>
              <w:t>Hours</w:t>
            </w:r>
          </w:p>
        </w:tc>
        <w:tc>
          <w:tcPr>
            <w:tcW w:w="4164" w:type="dxa"/>
            <w:shd w:val="clear" w:color="auto" w:fill="F2F0FA"/>
          </w:tcPr>
          <w:p w14:paraId="60DE7A9D" w14:textId="4E60D1FB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/>
              <w:ind w:left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Coordinator / Trainer </w:t>
            </w:r>
            <w:r w:rsidRPr="00182A51">
              <w:rPr>
                <w:rFonts w:ascii="Verdana" w:hAnsi="Verdana"/>
              </w:rPr>
              <w:t>Signature</w:t>
            </w:r>
          </w:p>
          <w:p w14:paraId="5212B02D" w14:textId="5D79FF14" w:rsidR="005862E0" w:rsidRPr="00182A51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after="80"/>
              <w:ind w:left="0"/>
              <w:rPr>
                <w:rFonts w:ascii="Verdana" w:hAnsi="Verdana"/>
              </w:rPr>
            </w:pPr>
          </w:p>
        </w:tc>
      </w:tr>
      <w:tr w:rsidR="005862E0" w14:paraId="4415EC96" w14:textId="77777777" w:rsidTr="0015447B">
        <w:trPr>
          <w:trHeight w:val="426"/>
        </w:trPr>
        <w:tc>
          <w:tcPr>
            <w:tcW w:w="630" w:type="dxa"/>
          </w:tcPr>
          <w:p w14:paraId="0B72B342" w14:textId="32B4A30F" w:rsidR="005862E0" w:rsidRDefault="00981996" w:rsidP="00CA7254">
            <w:pPr>
              <w:spacing w:before="40"/>
              <w:rPr>
                <w:rFonts w:ascii="Verdana" w:hAnsi="Verdana"/>
              </w:rPr>
            </w:pPr>
            <w:permStart w:id="926039425" w:edGrp="everyone" w:colFirst="1" w:colLast="1"/>
            <w:permStart w:id="233326886" w:edGrp="everyone" w:colFirst="2" w:colLast="2"/>
            <w:permStart w:id="94713836" w:edGrp="everyone" w:colFirst="3" w:colLast="3"/>
            <w:permStart w:id="688009700" w:edGrp="everyone" w:colFirst="4" w:colLast="4"/>
            <w:r>
              <w:rPr>
                <w:rFonts w:ascii="Verdana" w:hAnsi="Verdana"/>
              </w:rPr>
              <w:t>1.</w:t>
            </w:r>
          </w:p>
        </w:tc>
        <w:tc>
          <w:tcPr>
            <w:tcW w:w="1620" w:type="dxa"/>
          </w:tcPr>
          <w:p w14:paraId="1C77A88D" w14:textId="6F1CBB59" w:rsidR="005862E0" w:rsidRDefault="005862E0" w:rsidP="00CA7254">
            <w:pPr>
              <w:spacing w:before="40"/>
            </w:pPr>
          </w:p>
        </w:tc>
        <w:tc>
          <w:tcPr>
            <w:tcW w:w="5130" w:type="dxa"/>
          </w:tcPr>
          <w:p w14:paraId="3589F294" w14:textId="72FE4BE0" w:rsidR="005862E0" w:rsidRDefault="005862E0" w:rsidP="00564B1B">
            <w:pPr>
              <w:tabs>
                <w:tab w:val="left" w:pos="1380"/>
              </w:tabs>
              <w:spacing w:before="80" w:after="80"/>
            </w:pPr>
          </w:p>
        </w:tc>
        <w:tc>
          <w:tcPr>
            <w:tcW w:w="1710" w:type="dxa"/>
          </w:tcPr>
          <w:p w14:paraId="082BF671" w14:textId="135518C8" w:rsidR="005862E0" w:rsidRDefault="005862E0" w:rsidP="00CA7254">
            <w:pPr>
              <w:spacing w:before="80" w:after="80"/>
            </w:pPr>
          </w:p>
        </w:tc>
        <w:tc>
          <w:tcPr>
            <w:tcW w:w="4164" w:type="dxa"/>
          </w:tcPr>
          <w:p w14:paraId="199A009B" w14:textId="77777777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5862E0" w14:paraId="21828596" w14:textId="77777777" w:rsidTr="0015447B">
        <w:trPr>
          <w:trHeight w:val="414"/>
        </w:trPr>
        <w:tc>
          <w:tcPr>
            <w:tcW w:w="630" w:type="dxa"/>
          </w:tcPr>
          <w:p w14:paraId="03C7A744" w14:textId="5941D7A6" w:rsidR="005862E0" w:rsidRDefault="00981996" w:rsidP="00CA7254">
            <w:pPr>
              <w:spacing w:before="80" w:after="80"/>
              <w:rPr>
                <w:rFonts w:ascii="Verdana" w:hAnsi="Verdana"/>
              </w:rPr>
            </w:pPr>
            <w:permStart w:id="2022597681" w:edGrp="everyone" w:colFirst="1" w:colLast="1"/>
            <w:permStart w:id="1087783671" w:edGrp="everyone" w:colFirst="2" w:colLast="2"/>
            <w:permStart w:id="305928487" w:edGrp="everyone" w:colFirst="3" w:colLast="3"/>
            <w:permStart w:id="952250775" w:edGrp="everyone" w:colFirst="4" w:colLast="4"/>
            <w:permEnd w:id="926039425"/>
            <w:permEnd w:id="233326886"/>
            <w:permEnd w:id="94713836"/>
            <w:permEnd w:id="688009700"/>
            <w:r>
              <w:rPr>
                <w:rFonts w:ascii="Verdana" w:hAnsi="Verdana"/>
              </w:rPr>
              <w:t>2.</w:t>
            </w:r>
          </w:p>
        </w:tc>
        <w:tc>
          <w:tcPr>
            <w:tcW w:w="1620" w:type="dxa"/>
          </w:tcPr>
          <w:p w14:paraId="18220BC3" w14:textId="54EB2A2B" w:rsidR="005862E0" w:rsidRDefault="005862E0" w:rsidP="00CA7254">
            <w:pPr>
              <w:spacing w:before="80" w:after="80"/>
            </w:pPr>
          </w:p>
        </w:tc>
        <w:tc>
          <w:tcPr>
            <w:tcW w:w="5130" w:type="dxa"/>
          </w:tcPr>
          <w:p w14:paraId="6D2A0670" w14:textId="70A4EB55" w:rsidR="005862E0" w:rsidRDefault="005862E0" w:rsidP="00CA7254">
            <w:pPr>
              <w:spacing w:before="80" w:after="80"/>
            </w:pPr>
          </w:p>
        </w:tc>
        <w:tc>
          <w:tcPr>
            <w:tcW w:w="1710" w:type="dxa"/>
          </w:tcPr>
          <w:p w14:paraId="0045E549" w14:textId="0E4D7D35" w:rsidR="005862E0" w:rsidRDefault="005862E0" w:rsidP="00CA7254">
            <w:pPr>
              <w:spacing w:before="80" w:after="80"/>
            </w:pPr>
          </w:p>
        </w:tc>
        <w:tc>
          <w:tcPr>
            <w:tcW w:w="4164" w:type="dxa"/>
          </w:tcPr>
          <w:p w14:paraId="1479D8E5" w14:textId="77777777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5862E0" w14:paraId="5D46723C" w14:textId="77777777" w:rsidTr="0015447B">
        <w:trPr>
          <w:trHeight w:val="426"/>
        </w:trPr>
        <w:tc>
          <w:tcPr>
            <w:tcW w:w="630" w:type="dxa"/>
          </w:tcPr>
          <w:p w14:paraId="50355EC7" w14:textId="04EEB956" w:rsidR="005862E0" w:rsidRDefault="00981996" w:rsidP="00CA7254">
            <w:pPr>
              <w:spacing w:before="80" w:after="80"/>
              <w:rPr>
                <w:rFonts w:ascii="Verdana" w:hAnsi="Verdana"/>
              </w:rPr>
            </w:pPr>
            <w:permStart w:id="879896869" w:edGrp="everyone" w:colFirst="1" w:colLast="1"/>
            <w:permStart w:id="497567021" w:edGrp="everyone" w:colFirst="2" w:colLast="2"/>
            <w:permStart w:id="1472690229" w:edGrp="everyone" w:colFirst="3" w:colLast="3"/>
            <w:permStart w:id="566508605" w:edGrp="everyone" w:colFirst="4" w:colLast="4"/>
            <w:permEnd w:id="2022597681"/>
            <w:permEnd w:id="1087783671"/>
            <w:permEnd w:id="305928487"/>
            <w:permEnd w:id="952250775"/>
            <w:r>
              <w:rPr>
                <w:rFonts w:ascii="Verdana" w:hAnsi="Verdana"/>
              </w:rPr>
              <w:t>3.</w:t>
            </w:r>
          </w:p>
        </w:tc>
        <w:tc>
          <w:tcPr>
            <w:tcW w:w="1620" w:type="dxa"/>
          </w:tcPr>
          <w:p w14:paraId="274B9CC6" w14:textId="5669EE05" w:rsidR="005862E0" w:rsidRDefault="005862E0" w:rsidP="00CA7254">
            <w:pPr>
              <w:spacing w:before="80" w:after="80"/>
            </w:pPr>
          </w:p>
        </w:tc>
        <w:tc>
          <w:tcPr>
            <w:tcW w:w="5130" w:type="dxa"/>
          </w:tcPr>
          <w:p w14:paraId="1ACA1659" w14:textId="5651ACE3" w:rsidR="005862E0" w:rsidRDefault="005862E0" w:rsidP="00CA7254">
            <w:pPr>
              <w:spacing w:before="80" w:after="80"/>
            </w:pPr>
          </w:p>
        </w:tc>
        <w:tc>
          <w:tcPr>
            <w:tcW w:w="1710" w:type="dxa"/>
          </w:tcPr>
          <w:p w14:paraId="55C81392" w14:textId="1EB85296" w:rsidR="005862E0" w:rsidRDefault="005862E0" w:rsidP="00CA7254">
            <w:pPr>
              <w:spacing w:before="80" w:after="80"/>
            </w:pPr>
          </w:p>
        </w:tc>
        <w:tc>
          <w:tcPr>
            <w:tcW w:w="4164" w:type="dxa"/>
          </w:tcPr>
          <w:p w14:paraId="77A3AD90" w14:textId="77777777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5862E0" w14:paraId="1EB021B5" w14:textId="77777777" w:rsidTr="0015447B">
        <w:trPr>
          <w:trHeight w:val="414"/>
        </w:trPr>
        <w:tc>
          <w:tcPr>
            <w:tcW w:w="630" w:type="dxa"/>
          </w:tcPr>
          <w:p w14:paraId="526FA820" w14:textId="762A060D" w:rsidR="005862E0" w:rsidRDefault="00981996" w:rsidP="00CA7254">
            <w:pPr>
              <w:spacing w:before="80" w:after="80"/>
              <w:rPr>
                <w:rFonts w:ascii="Verdana" w:hAnsi="Verdana"/>
              </w:rPr>
            </w:pPr>
            <w:permStart w:id="419110303" w:edGrp="everyone" w:colFirst="1" w:colLast="1"/>
            <w:permStart w:id="2140241758" w:edGrp="everyone" w:colFirst="2" w:colLast="2"/>
            <w:permStart w:id="400572884" w:edGrp="everyone" w:colFirst="3" w:colLast="3"/>
            <w:permStart w:id="204087197" w:edGrp="everyone" w:colFirst="4" w:colLast="4"/>
            <w:permEnd w:id="879896869"/>
            <w:permEnd w:id="497567021"/>
            <w:permEnd w:id="1472690229"/>
            <w:permEnd w:id="566508605"/>
            <w:r>
              <w:rPr>
                <w:rFonts w:ascii="Verdana" w:hAnsi="Verdana"/>
              </w:rPr>
              <w:t>4.</w:t>
            </w:r>
          </w:p>
        </w:tc>
        <w:tc>
          <w:tcPr>
            <w:tcW w:w="1620" w:type="dxa"/>
          </w:tcPr>
          <w:p w14:paraId="72994AA0" w14:textId="1D3C222C" w:rsidR="005862E0" w:rsidRDefault="005862E0" w:rsidP="00CA7254">
            <w:pPr>
              <w:spacing w:before="80" w:after="80"/>
            </w:pPr>
          </w:p>
        </w:tc>
        <w:tc>
          <w:tcPr>
            <w:tcW w:w="5130" w:type="dxa"/>
          </w:tcPr>
          <w:p w14:paraId="7DD0CC5D" w14:textId="281A5D96" w:rsidR="005862E0" w:rsidRDefault="005862E0" w:rsidP="00CA7254">
            <w:pPr>
              <w:spacing w:before="80" w:after="80"/>
            </w:pPr>
          </w:p>
        </w:tc>
        <w:tc>
          <w:tcPr>
            <w:tcW w:w="1710" w:type="dxa"/>
          </w:tcPr>
          <w:p w14:paraId="4E3D0FE2" w14:textId="0412C6D8" w:rsidR="005862E0" w:rsidRDefault="005862E0" w:rsidP="00CA7254">
            <w:pPr>
              <w:spacing w:before="80" w:after="80"/>
            </w:pPr>
          </w:p>
        </w:tc>
        <w:tc>
          <w:tcPr>
            <w:tcW w:w="4164" w:type="dxa"/>
          </w:tcPr>
          <w:p w14:paraId="179733EF" w14:textId="77777777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5862E0" w14:paraId="59691C50" w14:textId="77777777" w:rsidTr="0015447B">
        <w:trPr>
          <w:trHeight w:val="426"/>
        </w:trPr>
        <w:tc>
          <w:tcPr>
            <w:tcW w:w="630" w:type="dxa"/>
          </w:tcPr>
          <w:p w14:paraId="1053B8EC" w14:textId="2D945004" w:rsidR="005862E0" w:rsidRDefault="00981996" w:rsidP="00CA7254">
            <w:pPr>
              <w:spacing w:before="80" w:after="80"/>
              <w:rPr>
                <w:rFonts w:ascii="Verdana" w:hAnsi="Verdana"/>
              </w:rPr>
            </w:pPr>
            <w:permStart w:id="868107976" w:edGrp="everyone" w:colFirst="1" w:colLast="1"/>
            <w:permStart w:id="797998" w:edGrp="everyone" w:colFirst="2" w:colLast="2"/>
            <w:permStart w:id="1933970708" w:edGrp="everyone" w:colFirst="3" w:colLast="3"/>
            <w:permStart w:id="278925432" w:edGrp="everyone" w:colFirst="4" w:colLast="4"/>
            <w:permEnd w:id="419110303"/>
            <w:permEnd w:id="2140241758"/>
            <w:permEnd w:id="400572884"/>
            <w:permEnd w:id="204087197"/>
            <w:r>
              <w:rPr>
                <w:rFonts w:ascii="Verdana" w:hAnsi="Verdana"/>
              </w:rPr>
              <w:t>5.</w:t>
            </w:r>
          </w:p>
        </w:tc>
        <w:tc>
          <w:tcPr>
            <w:tcW w:w="1620" w:type="dxa"/>
          </w:tcPr>
          <w:p w14:paraId="6609D3F9" w14:textId="26BD1452" w:rsidR="005862E0" w:rsidRDefault="005862E0" w:rsidP="00CA7254">
            <w:pPr>
              <w:spacing w:before="80" w:after="80"/>
            </w:pPr>
          </w:p>
        </w:tc>
        <w:tc>
          <w:tcPr>
            <w:tcW w:w="5130" w:type="dxa"/>
          </w:tcPr>
          <w:p w14:paraId="2215F2A4" w14:textId="2792C1A9" w:rsidR="005862E0" w:rsidRDefault="005862E0" w:rsidP="00CA7254">
            <w:pPr>
              <w:spacing w:before="80" w:after="80"/>
            </w:pPr>
          </w:p>
        </w:tc>
        <w:tc>
          <w:tcPr>
            <w:tcW w:w="1710" w:type="dxa"/>
          </w:tcPr>
          <w:p w14:paraId="3F0A48BB" w14:textId="0D87738D" w:rsidR="005862E0" w:rsidRDefault="005862E0" w:rsidP="00CA7254">
            <w:pPr>
              <w:spacing w:before="80" w:after="80"/>
            </w:pPr>
          </w:p>
        </w:tc>
        <w:tc>
          <w:tcPr>
            <w:tcW w:w="4164" w:type="dxa"/>
          </w:tcPr>
          <w:p w14:paraId="08950EE5" w14:textId="77777777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5862E0" w14:paraId="1742F955" w14:textId="77777777" w:rsidTr="0015447B">
        <w:trPr>
          <w:trHeight w:val="414"/>
        </w:trPr>
        <w:tc>
          <w:tcPr>
            <w:tcW w:w="630" w:type="dxa"/>
          </w:tcPr>
          <w:p w14:paraId="07B881E1" w14:textId="6705FA20" w:rsidR="005862E0" w:rsidRDefault="00981996" w:rsidP="00CA7254">
            <w:pPr>
              <w:spacing w:before="80" w:after="80"/>
              <w:rPr>
                <w:rFonts w:ascii="Verdana" w:hAnsi="Verdana"/>
              </w:rPr>
            </w:pPr>
            <w:permStart w:id="1818131610" w:edGrp="everyone" w:colFirst="1" w:colLast="1"/>
            <w:permStart w:id="359210009" w:edGrp="everyone" w:colFirst="2" w:colLast="2"/>
            <w:permStart w:id="1421023692" w:edGrp="everyone" w:colFirst="3" w:colLast="3"/>
            <w:permStart w:id="401808866" w:edGrp="everyone" w:colFirst="4" w:colLast="4"/>
            <w:permEnd w:id="868107976"/>
            <w:permEnd w:id="797998"/>
            <w:permEnd w:id="1933970708"/>
            <w:permEnd w:id="278925432"/>
            <w:r>
              <w:rPr>
                <w:rFonts w:ascii="Verdana" w:hAnsi="Verdana"/>
              </w:rPr>
              <w:t>6.</w:t>
            </w:r>
          </w:p>
        </w:tc>
        <w:tc>
          <w:tcPr>
            <w:tcW w:w="1620" w:type="dxa"/>
          </w:tcPr>
          <w:p w14:paraId="307020F3" w14:textId="57D2F4C3" w:rsidR="005862E0" w:rsidRDefault="005862E0" w:rsidP="00CA7254">
            <w:pPr>
              <w:spacing w:before="80" w:after="80"/>
            </w:pPr>
          </w:p>
        </w:tc>
        <w:tc>
          <w:tcPr>
            <w:tcW w:w="5130" w:type="dxa"/>
          </w:tcPr>
          <w:p w14:paraId="58ACD5BB" w14:textId="37058E40" w:rsidR="005862E0" w:rsidRDefault="005862E0" w:rsidP="00CA7254">
            <w:pPr>
              <w:spacing w:before="80" w:after="80"/>
            </w:pPr>
          </w:p>
        </w:tc>
        <w:tc>
          <w:tcPr>
            <w:tcW w:w="1710" w:type="dxa"/>
          </w:tcPr>
          <w:p w14:paraId="79903D66" w14:textId="498FEC67" w:rsidR="005862E0" w:rsidRDefault="005862E0" w:rsidP="00CA7254">
            <w:pPr>
              <w:spacing w:before="80" w:after="80"/>
            </w:pPr>
          </w:p>
        </w:tc>
        <w:tc>
          <w:tcPr>
            <w:tcW w:w="4164" w:type="dxa"/>
          </w:tcPr>
          <w:p w14:paraId="2D90636C" w14:textId="77777777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5862E0" w14:paraId="74ADDF0D" w14:textId="77777777" w:rsidTr="0015447B">
        <w:trPr>
          <w:trHeight w:val="426"/>
        </w:trPr>
        <w:tc>
          <w:tcPr>
            <w:tcW w:w="630" w:type="dxa"/>
          </w:tcPr>
          <w:p w14:paraId="6316CCDC" w14:textId="7A9CE3D2" w:rsidR="005862E0" w:rsidRDefault="00981996" w:rsidP="00CA7254">
            <w:pPr>
              <w:spacing w:before="80" w:after="80"/>
              <w:rPr>
                <w:rFonts w:ascii="Verdana" w:hAnsi="Verdana"/>
              </w:rPr>
            </w:pPr>
            <w:permStart w:id="2133553516" w:edGrp="everyone" w:colFirst="1" w:colLast="1"/>
            <w:permStart w:id="1879536213" w:edGrp="everyone" w:colFirst="2" w:colLast="2"/>
            <w:permStart w:id="908688186" w:edGrp="everyone" w:colFirst="3" w:colLast="3"/>
            <w:permStart w:id="1062470023" w:edGrp="everyone" w:colFirst="4" w:colLast="4"/>
            <w:permEnd w:id="1818131610"/>
            <w:permEnd w:id="359210009"/>
            <w:permEnd w:id="1421023692"/>
            <w:permEnd w:id="401808866"/>
            <w:r>
              <w:rPr>
                <w:rFonts w:ascii="Verdana" w:hAnsi="Verdana"/>
              </w:rPr>
              <w:t>7.</w:t>
            </w:r>
          </w:p>
        </w:tc>
        <w:tc>
          <w:tcPr>
            <w:tcW w:w="1620" w:type="dxa"/>
          </w:tcPr>
          <w:p w14:paraId="7F63F636" w14:textId="2E057CC9" w:rsidR="005862E0" w:rsidRDefault="005862E0" w:rsidP="00CA7254">
            <w:pPr>
              <w:spacing w:before="80" w:after="80"/>
            </w:pPr>
          </w:p>
        </w:tc>
        <w:tc>
          <w:tcPr>
            <w:tcW w:w="5130" w:type="dxa"/>
          </w:tcPr>
          <w:p w14:paraId="38E968A2" w14:textId="250996ED" w:rsidR="005862E0" w:rsidRDefault="005862E0" w:rsidP="00CA7254">
            <w:pPr>
              <w:spacing w:before="80" w:after="80"/>
            </w:pPr>
          </w:p>
        </w:tc>
        <w:tc>
          <w:tcPr>
            <w:tcW w:w="1710" w:type="dxa"/>
          </w:tcPr>
          <w:p w14:paraId="6D5FE1CB" w14:textId="7BB1FA0A" w:rsidR="005862E0" w:rsidRDefault="005862E0" w:rsidP="00CA7254">
            <w:pPr>
              <w:spacing w:before="80" w:after="80"/>
            </w:pPr>
          </w:p>
        </w:tc>
        <w:tc>
          <w:tcPr>
            <w:tcW w:w="4164" w:type="dxa"/>
          </w:tcPr>
          <w:p w14:paraId="12662BE0" w14:textId="77777777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5862E0" w14:paraId="3ADFE438" w14:textId="77777777" w:rsidTr="0015447B">
        <w:trPr>
          <w:trHeight w:val="414"/>
        </w:trPr>
        <w:tc>
          <w:tcPr>
            <w:tcW w:w="630" w:type="dxa"/>
          </w:tcPr>
          <w:p w14:paraId="20D23B6C" w14:textId="565AF328" w:rsidR="005862E0" w:rsidRDefault="00981996" w:rsidP="00CA7254">
            <w:pPr>
              <w:spacing w:before="80" w:after="80"/>
              <w:rPr>
                <w:rFonts w:ascii="Verdana" w:hAnsi="Verdana"/>
              </w:rPr>
            </w:pPr>
            <w:permStart w:id="1442335997" w:edGrp="everyone" w:colFirst="1" w:colLast="1"/>
            <w:permStart w:id="506025459" w:edGrp="everyone" w:colFirst="2" w:colLast="2"/>
            <w:permStart w:id="2100380295" w:edGrp="everyone" w:colFirst="3" w:colLast="3"/>
            <w:permStart w:id="1934563652" w:edGrp="everyone" w:colFirst="4" w:colLast="4"/>
            <w:permEnd w:id="2133553516"/>
            <w:permEnd w:id="1879536213"/>
            <w:permEnd w:id="908688186"/>
            <w:permEnd w:id="1062470023"/>
            <w:r>
              <w:rPr>
                <w:rFonts w:ascii="Verdana" w:hAnsi="Verdana"/>
              </w:rPr>
              <w:t>8.</w:t>
            </w:r>
          </w:p>
        </w:tc>
        <w:tc>
          <w:tcPr>
            <w:tcW w:w="1620" w:type="dxa"/>
          </w:tcPr>
          <w:p w14:paraId="4D52FC25" w14:textId="2CB847A7" w:rsidR="005862E0" w:rsidRDefault="005862E0" w:rsidP="00CA7254">
            <w:pPr>
              <w:spacing w:before="80" w:after="80"/>
            </w:pPr>
          </w:p>
        </w:tc>
        <w:tc>
          <w:tcPr>
            <w:tcW w:w="5130" w:type="dxa"/>
          </w:tcPr>
          <w:p w14:paraId="039FEC30" w14:textId="712C169C" w:rsidR="005862E0" w:rsidRDefault="005862E0" w:rsidP="00CA7254">
            <w:pPr>
              <w:spacing w:before="80" w:after="80"/>
            </w:pPr>
          </w:p>
        </w:tc>
        <w:tc>
          <w:tcPr>
            <w:tcW w:w="1710" w:type="dxa"/>
          </w:tcPr>
          <w:p w14:paraId="2934B1A0" w14:textId="06972BEB" w:rsidR="005862E0" w:rsidRDefault="005862E0" w:rsidP="00CA7254">
            <w:pPr>
              <w:spacing w:before="80" w:after="80"/>
            </w:pPr>
          </w:p>
        </w:tc>
        <w:tc>
          <w:tcPr>
            <w:tcW w:w="4164" w:type="dxa"/>
          </w:tcPr>
          <w:p w14:paraId="658F05D7" w14:textId="0CABE5F8" w:rsidR="005862E0" w:rsidRDefault="005862E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F53050" w14:paraId="24D60146" w14:textId="77777777" w:rsidTr="00CA7254">
        <w:trPr>
          <w:trHeight w:val="414"/>
        </w:trPr>
        <w:tc>
          <w:tcPr>
            <w:tcW w:w="630" w:type="dxa"/>
          </w:tcPr>
          <w:p w14:paraId="2D8AAC09" w14:textId="0E5BDB4F" w:rsidR="00F53050" w:rsidRDefault="00981996" w:rsidP="00CA7254">
            <w:pPr>
              <w:spacing w:before="80" w:after="80"/>
              <w:rPr>
                <w:rFonts w:ascii="Verdana" w:hAnsi="Verdana"/>
              </w:rPr>
            </w:pPr>
            <w:permStart w:id="2147382369" w:edGrp="everyone" w:colFirst="1" w:colLast="1"/>
            <w:permStart w:id="1440613517" w:edGrp="everyone" w:colFirst="2" w:colLast="2"/>
            <w:permStart w:id="1035272236" w:edGrp="everyone" w:colFirst="3" w:colLast="3"/>
            <w:permStart w:id="1177123142" w:edGrp="everyone" w:colFirst="4" w:colLast="4"/>
            <w:permEnd w:id="1442335997"/>
            <w:permEnd w:id="506025459"/>
            <w:permEnd w:id="2100380295"/>
            <w:permEnd w:id="1934563652"/>
            <w:r>
              <w:rPr>
                <w:rFonts w:ascii="Verdana" w:hAnsi="Verdana"/>
              </w:rPr>
              <w:t>9.</w:t>
            </w:r>
          </w:p>
        </w:tc>
        <w:tc>
          <w:tcPr>
            <w:tcW w:w="1620" w:type="dxa"/>
          </w:tcPr>
          <w:p w14:paraId="3BF6B2B5" w14:textId="5BBFD507" w:rsidR="00F53050" w:rsidRDefault="00F53050" w:rsidP="00CA7254">
            <w:pPr>
              <w:spacing w:before="80" w:after="80"/>
            </w:pPr>
          </w:p>
        </w:tc>
        <w:tc>
          <w:tcPr>
            <w:tcW w:w="5130" w:type="dxa"/>
          </w:tcPr>
          <w:p w14:paraId="023290A4" w14:textId="07685BA9" w:rsidR="00F53050" w:rsidRDefault="00F53050" w:rsidP="00CA7254">
            <w:pPr>
              <w:spacing w:before="80" w:after="80"/>
            </w:pPr>
          </w:p>
        </w:tc>
        <w:tc>
          <w:tcPr>
            <w:tcW w:w="1710" w:type="dxa"/>
          </w:tcPr>
          <w:p w14:paraId="68E3909C" w14:textId="6A0947C5" w:rsidR="00F53050" w:rsidRDefault="00F53050" w:rsidP="00CA7254">
            <w:pPr>
              <w:spacing w:before="80" w:after="80"/>
            </w:pPr>
          </w:p>
        </w:tc>
        <w:tc>
          <w:tcPr>
            <w:tcW w:w="4164" w:type="dxa"/>
          </w:tcPr>
          <w:p w14:paraId="7D2F90E1" w14:textId="3A312931" w:rsidR="00F53050" w:rsidRDefault="00F53050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564B1B" w14:paraId="7FCA0B37" w14:textId="77777777" w:rsidTr="00CA7254">
        <w:trPr>
          <w:trHeight w:val="414"/>
        </w:trPr>
        <w:tc>
          <w:tcPr>
            <w:tcW w:w="630" w:type="dxa"/>
          </w:tcPr>
          <w:p w14:paraId="6EC6BF12" w14:textId="7DDCDD6E" w:rsidR="00564B1B" w:rsidRDefault="00564B1B" w:rsidP="00CA7254">
            <w:pPr>
              <w:spacing w:before="80" w:after="80"/>
              <w:rPr>
                <w:rFonts w:ascii="Verdana" w:hAnsi="Verdana"/>
              </w:rPr>
            </w:pPr>
            <w:permStart w:id="178671968" w:edGrp="everyone" w:colFirst="1" w:colLast="1"/>
            <w:permStart w:id="442974255" w:edGrp="everyone" w:colFirst="2" w:colLast="2"/>
            <w:permStart w:id="1350570253" w:edGrp="everyone" w:colFirst="3" w:colLast="3"/>
            <w:permStart w:id="977735154" w:edGrp="everyone" w:colFirst="4" w:colLast="4"/>
            <w:permEnd w:id="2147382369"/>
            <w:permEnd w:id="1440613517"/>
            <w:permEnd w:id="1035272236"/>
            <w:permEnd w:id="1177123142"/>
            <w:r>
              <w:rPr>
                <w:rFonts w:ascii="Verdana" w:hAnsi="Verdana"/>
              </w:rPr>
              <w:t>10.</w:t>
            </w:r>
          </w:p>
        </w:tc>
        <w:tc>
          <w:tcPr>
            <w:tcW w:w="1620" w:type="dxa"/>
          </w:tcPr>
          <w:p w14:paraId="599D0BED" w14:textId="77777777" w:rsidR="00564B1B" w:rsidRDefault="00564B1B" w:rsidP="00CA7254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5130" w:type="dxa"/>
          </w:tcPr>
          <w:p w14:paraId="78DF5CA2" w14:textId="77777777" w:rsidR="00564B1B" w:rsidRDefault="00564B1B" w:rsidP="00CA7254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1710" w:type="dxa"/>
          </w:tcPr>
          <w:p w14:paraId="2BF1B561" w14:textId="77777777" w:rsidR="00564B1B" w:rsidRDefault="00564B1B" w:rsidP="00CA7254">
            <w:pPr>
              <w:spacing w:before="80" w:after="80"/>
              <w:rPr>
                <w:rFonts w:ascii="Verdana" w:hAnsi="Verdana"/>
              </w:rPr>
            </w:pPr>
          </w:p>
        </w:tc>
        <w:tc>
          <w:tcPr>
            <w:tcW w:w="4164" w:type="dxa"/>
          </w:tcPr>
          <w:p w14:paraId="72C80DE5" w14:textId="77777777" w:rsidR="00564B1B" w:rsidRDefault="00564B1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permEnd w:id="178671968"/>
      <w:permEnd w:id="442974255"/>
      <w:permEnd w:id="1350570253"/>
      <w:permEnd w:id="977735154"/>
    </w:tbl>
    <w:p w14:paraId="6039A5D2" w14:textId="77777777" w:rsidR="00564B1B" w:rsidRDefault="00564B1B">
      <w:pPr>
        <w:rPr>
          <w:noProof/>
        </w:rPr>
      </w:pPr>
    </w:p>
    <w:p w14:paraId="4511FEAB" w14:textId="77777777" w:rsidR="00564B1B" w:rsidRDefault="00564B1B">
      <w:pPr>
        <w:rPr>
          <w:noProof/>
        </w:rPr>
      </w:pPr>
    </w:p>
    <w:p w14:paraId="359C9CF6" w14:textId="77777777" w:rsidR="00564B1B" w:rsidRDefault="00564B1B">
      <w:pPr>
        <w:rPr>
          <w:noProof/>
        </w:rPr>
      </w:pPr>
    </w:p>
    <w:p w14:paraId="2D0B4C16" w14:textId="77777777" w:rsidR="0063798E" w:rsidRDefault="004D66C2" w:rsidP="004D66C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36174A8" wp14:editId="04112948">
            <wp:simplePos x="0" y="0"/>
            <wp:positionH relativeFrom="margin">
              <wp:align>right</wp:align>
            </wp:positionH>
            <wp:positionV relativeFrom="page">
              <wp:posOffset>7306310</wp:posOffset>
            </wp:positionV>
            <wp:extent cx="886968" cy="356616"/>
            <wp:effectExtent l="0" t="0" r="889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96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A18343" w14:textId="4F488B0D" w:rsidR="00BF6A78" w:rsidRPr="0063798E" w:rsidRDefault="002F2CCC" w:rsidP="004D66C2">
      <w:pPr>
        <w:rPr>
          <w:noProof/>
        </w:rPr>
      </w:pPr>
      <w:r w:rsidRPr="002F2CCC">
        <w:rPr>
          <w:rFonts w:ascii="Verdana" w:hAnsi="Verdana"/>
        </w:rPr>
        <w:lastRenderedPageBreak/>
        <w:t xml:space="preserve">Please list additional training on </w:t>
      </w:r>
      <w:r w:rsidR="00BF6A78">
        <w:rPr>
          <w:rFonts w:ascii="Verdana" w:hAnsi="Verdana"/>
        </w:rPr>
        <w:t>next pag</w:t>
      </w:r>
      <w:r w:rsidR="004D66C2">
        <w:rPr>
          <w:rFonts w:ascii="Verdana" w:hAnsi="Verdana"/>
        </w:rPr>
        <w:t>e</w:t>
      </w:r>
    </w:p>
    <w:tbl>
      <w:tblPr>
        <w:tblStyle w:val="TableGrid1"/>
        <w:tblW w:w="1325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30"/>
        <w:gridCol w:w="1620"/>
        <w:gridCol w:w="5130"/>
        <w:gridCol w:w="1710"/>
        <w:gridCol w:w="4164"/>
      </w:tblGrid>
      <w:tr w:rsidR="002F2CCC" w14:paraId="5E084E4C" w14:textId="77777777" w:rsidTr="00CA7254">
        <w:trPr>
          <w:trHeight w:val="426"/>
        </w:trPr>
        <w:tc>
          <w:tcPr>
            <w:tcW w:w="630" w:type="dxa"/>
          </w:tcPr>
          <w:p w14:paraId="22E7E400" w14:textId="77777777" w:rsidR="002F2CCC" w:rsidRDefault="002F2CCC" w:rsidP="00CA7254">
            <w:pPr>
              <w:spacing w:before="80" w:after="80"/>
              <w:rPr>
                <w:rFonts w:ascii="Verdana" w:hAnsi="Verdana"/>
              </w:rPr>
            </w:pPr>
            <w:permStart w:id="1521119778" w:edGrp="everyone" w:colFirst="1" w:colLast="1"/>
            <w:permStart w:id="1570767750" w:edGrp="everyone" w:colFirst="2" w:colLast="2"/>
            <w:permStart w:id="2051282257" w:edGrp="everyone" w:colFirst="3" w:colLast="3"/>
            <w:permStart w:id="1931625575" w:edGrp="everyone" w:colFirst="4" w:colLast="4"/>
            <w:r>
              <w:rPr>
                <w:rFonts w:ascii="Verdana" w:hAnsi="Verdana"/>
              </w:rPr>
              <w:t>11.</w:t>
            </w:r>
          </w:p>
        </w:tc>
        <w:tc>
          <w:tcPr>
            <w:tcW w:w="1620" w:type="dxa"/>
          </w:tcPr>
          <w:p w14:paraId="3522A9CB" w14:textId="33449219" w:rsidR="002F2CCC" w:rsidRDefault="002F2CCC" w:rsidP="00CA7254">
            <w:pPr>
              <w:spacing w:before="80" w:after="80"/>
            </w:pPr>
          </w:p>
        </w:tc>
        <w:tc>
          <w:tcPr>
            <w:tcW w:w="5130" w:type="dxa"/>
          </w:tcPr>
          <w:p w14:paraId="0DD8A9C4" w14:textId="2C3D4FE1" w:rsidR="002F2CCC" w:rsidRDefault="002F2CCC" w:rsidP="00CA7254">
            <w:pPr>
              <w:spacing w:before="80" w:after="80"/>
            </w:pPr>
          </w:p>
        </w:tc>
        <w:tc>
          <w:tcPr>
            <w:tcW w:w="1710" w:type="dxa"/>
          </w:tcPr>
          <w:p w14:paraId="4BF56F96" w14:textId="02C8F7A5" w:rsidR="002F2CCC" w:rsidRDefault="002F2CCC" w:rsidP="00CA7254">
            <w:pPr>
              <w:spacing w:before="80" w:after="80"/>
            </w:pPr>
          </w:p>
        </w:tc>
        <w:tc>
          <w:tcPr>
            <w:tcW w:w="4164" w:type="dxa"/>
          </w:tcPr>
          <w:p w14:paraId="21C6ADDA" w14:textId="77777777" w:rsidR="002F2CCC" w:rsidRDefault="002F2CCC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35301EB5" w14:textId="77777777" w:rsidTr="0015447B">
        <w:trPr>
          <w:trHeight w:val="426"/>
        </w:trPr>
        <w:tc>
          <w:tcPr>
            <w:tcW w:w="630" w:type="dxa"/>
          </w:tcPr>
          <w:p w14:paraId="72FAC96F" w14:textId="7FF6475F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1123368288" w:edGrp="everyone" w:colFirst="1" w:colLast="1"/>
            <w:permStart w:id="1311730243" w:edGrp="everyone" w:colFirst="2" w:colLast="2"/>
            <w:permStart w:id="1273961862" w:edGrp="everyone" w:colFirst="3" w:colLast="3"/>
            <w:permStart w:id="1007408" w:edGrp="everyone" w:colFirst="4" w:colLast="4"/>
            <w:permEnd w:id="1521119778"/>
            <w:permEnd w:id="1570767750"/>
            <w:permEnd w:id="2051282257"/>
            <w:permEnd w:id="1931625575"/>
            <w:r>
              <w:rPr>
                <w:rFonts w:ascii="Verdana" w:hAnsi="Verdana"/>
              </w:rPr>
              <w:t>12.</w:t>
            </w:r>
          </w:p>
        </w:tc>
        <w:tc>
          <w:tcPr>
            <w:tcW w:w="1620" w:type="dxa"/>
          </w:tcPr>
          <w:p w14:paraId="1A0E9087" w14:textId="65332990" w:rsidR="0015447B" w:rsidRDefault="0015447B" w:rsidP="00CA7254">
            <w:pPr>
              <w:spacing w:before="80" w:after="80"/>
            </w:pPr>
          </w:p>
        </w:tc>
        <w:tc>
          <w:tcPr>
            <w:tcW w:w="5130" w:type="dxa"/>
          </w:tcPr>
          <w:p w14:paraId="3BCB3F6B" w14:textId="53D701BA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7F4CC46F" w14:textId="2F86C1E1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3F18CAFD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4E83D58B" w14:textId="77777777" w:rsidTr="0015447B">
        <w:trPr>
          <w:trHeight w:val="426"/>
        </w:trPr>
        <w:tc>
          <w:tcPr>
            <w:tcW w:w="630" w:type="dxa"/>
          </w:tcPr>
          <w:p w14:paraId="64AE60E3" w14:textId="261CFBA7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689532562" w:edGrp="everyone" w:colFirst="1" w:colLast="1"/>
            <w:permStart w:id="1333546117" w:edGrp="everyone" w:colFirst="2" w:colLast="2"/>
            <w:permStart w:id="1720191172" w:edGrp="everyone" w:colFirst="3" w:colLast="3"/>
            <w:permStart w:id="926173606" w:edGrp="everyone" w:colFirst="4" w:colLast="4"/>
            <w:permEnd w:id="1123368288"/>
            <w:permEnd w:id="1311730243"/>
            <w:permEnd w:id="1273961862"/>
            <w:permEnd w:id="1007408"/>
            <w:r>
              <w:rPr>
                <w:rFonts w:ascii="Verdana" w:hAnsi="Verdana"/>
              </w:rPr>
              <w:t>13.</w:t>
            </w:r>
          </w:p>
        </w:tc>
        <w:tc>
          <w:tcPr>
            <w:tcW w:w="1620" w:type="dxa"/>
          </w:tcPr>
          <w:p w14:paraId="10C7BF5B" w14:textId="244F195F" w:rsidR="0015447B" w:rsidRDefault="0015447B" w:rsidP="00CA7254">
            <w:pPr>
              <w:spacing w:before="80" w:after="80"/>
            </w:pPr>
          </w:p>
        </w:tc>
        <w:tc>
          <w:tcPr>
            <w:tcW w:w="5130" w:type="dxa"/>
          </w:tcPr>
          <w:p w14:paraId="5A04C632" w14:textId="0422F6DB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04345897" w14:textId="49DD96C2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673745F6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6AFFC174" w14:textId="77777777" w:rsidTr="0015447B">
        <w:trPr>
          <w:trHeight w:val="426"/>
        </w:trPr>
        <w:tc>
          <w:tcPr>
            <w:tcW w:w="630" w:type="dxa"/>
          </w:tcPr>
          <w:p w14:paraId="40FB93C2" w14:textId="3A60A392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1104900845" w:edGrp="everyone" w:colFirst="1" w:colLast="1"/>
            <w:permStart w:id="958804736" w:edGrp="everyone" w:colFirst="2" w:colLast="2"/>
            <w:permStart w:id="1527063916" w:edGrp="everyone" w:colFirst="3" w:colLast="3"/>
            <w:permStart w:id="1597179532" w:edGrp="everyone" w:colFirst="4" w:colLast="4"/>
            <w:permEnd w:id="689532562"/>
            <w:permEnd w:id="1333546117"/>
            <w:permEnd w:id="1720191172"/>
            <w:permEnd w:id="926173606"/>
            <w:r>
              <w:rPr>
                <w:rFonts w:ascii="Verdana" w:hAnsi="Verdana"/>
              </w:rPr>
              <w:t>14.</w:t>
            </w:r>
          </w:p>
        </w:tc>
        <w:tc>
          <w:tcPr>
            <w:tcW w:w="1620" w:type="dxa"/>
          </w:tcPr>
          <w:p w14:paraId="0E60453B" w14:textId="60CC6AC8" w:rsidR="0015447B" w:rsidRDefault="0015447B" w:rsidP="00CA7254">
            <w:pPr>
              <w:spacing w:before="80" w:after="80"/>
            </w:pPr>
          </w:p>
        </w:tc>
        <w:tc>
          <w:tcPr>
            <w:tcW w:w="5130" w:type="dxa"/>
          </w:tcPr>
          <w:p w14:paraId="1E4CB46A" w14:textId="5F00463F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7FB20106" w14:textId="7C90BFB7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6ADE3E0F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13B136D4" w14:textId="77777777" w:rsidTr="0015447B">
        <w:trPr>
          <w:trHeight w:val="426"/>
        </w:trPr>
        <w:tc>
          <w:tcPr>
            <w:tcW w:w="630" w:type="dxa"/>
          </w:tcPr>
          <w:p w14:paraId="3D9EB270" w14:textId="382579F0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591331585" w:edGrp="everyone" w:colFirst="1" w:colLast="1"/>
            <w:permStart w:id="1739413161" w:edGrp="everyone" w:colFirst="2" w:colLast="2"/>
            <w:permStart w:id="1391340091" w:edGrp="everyone" w:colFirst="3" w:colLast="3"/>
            <w:permStart w:id="1720398289" w:edGrp="everyone" w:colFirst="4" w:colLast="4"/>
            <w:permEnd w:id="1104900845"/>
            <w:permEnd w:id="958804736"/>
            <w:permEnd w:id="1527063916"/>
            <w:permEnd w:id="1597179532"/>
            <w:r>
              <w:rPr>
                <w:rFonts w:ascii="Verdana" w:hAnsi="Verdana"/>
              </w:rPr>
              <w:t>15.</w:t>
            </w:r>
          </w:p>
        </w:tc>
        <w:tc>
          <w:tcPr>
            <w:tcW w:w="1620" w:type="dxa"/>
          </w:tcPr>
          <w:p w14:paraId="0C305572" w14:textId="2A35B559" w:rsidR="0015447B" w:rsidRDefault="0015447B" w:rsidP="00CA7254">
            <w:pPr>
              <w:spacing w:before="80" w:after="80"/>
            </w:pPr>
          </w:p>
        </w:tc>
        <w:tc>
          <w:tcPr>
            <w:tcW w:w="5130" w:type="dxa"/>
          </w:tcPr>
          <w:p w14:paraId="354AB953" w14:textId="6D83D36C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0EB486DD" w14:textId="11590CD5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3EA67A5E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1096E380" w14:textId="77777777" w:rsidTr="0015447B">
        <w:trPr>
          <w:trHeight w:val="426"/>
        </w:trPr>
        <w:tc>
          <w:tcPr>
            <w:tcW w:w="630" w:type="dxa"/>
          </w:tcPr>
          <w:p w14:paraId="094DB112" w14:textId="189CC7E6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884286850" w:edGrp="everyone" w:colFirst="1" w:colLast="1"/>
            <w:permStart w:id="490484336" w:edGrp="everyone" w:colFirst="2" w:colLast="2"/>
            <w:permStart w:id="1572944958" w:edGrp="everyone" w:colFirst="3" w:colLast="3"/>
            <w:permStart w:id="1763968966" w:edGrp="everyone" w:colFirst="4" w:colLast="4"/>
            <w:permEnd w:id="591331585"/>
            <w:permEnd w:id="1739413161"/>
            <w:permEnd w:id="1391340091"/>
            <w:permEnd w:id="1720398289"/>
            <w:r>
              <w:rPr>
                <w:rFonts w:ascii="Verdana" w:hAnsi="Verdana"/>
              </w:rPr>
              <w:t>16.</w:t>
            </w:r>
          </w:p>
        </w:tc>
        <w:tc>
          <w:tcPr>
            <w:tcW w:w="1620" w:type="dxa"/>
          </w:tcPr>
          <w:p w14:paraId="048EB782" w14:textId="62573721" w:rsidR="0015447B" w:rsidRDefault="0015447B" w:rsidP="00CA7254">
            <w:pPr>
              <w:spacing w:before="80" w:after="80"/>
            </w:pPr>
          </w:p>
        </w:tc>
        <w:tc>
          <w:tcPr>
            <w:tcW w:w="5130" w:type="dxa"/>
          </w:tcPr>
          <w:p w14:paraId="7222B0E0" w14:textId="612B901F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37E86BAE" w14:textId="474CB628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6A77CA40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3BA79043" w14:textId="77777777" w:rsidTr="0015447B">
        <w:trPr>
          <w:trHeight w:val="426"/>
        </w:trPr>
        <w:tc>
          <w:tcPr>
            <w:tcW w:w="630" w:type="dxa"/>
          </w:tcPr>
          <w:p w14:paraId="59CDFAD3" w14:textId="4D77B4B5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770333656" w:edGrp="everyone" w:colFirst="1" w:colLast="1"/>
            <w:permStart w:id="1302471507" w:edGrp="everyone" w:colFirst="2" w:colLast="2"/>
            <w:permStart w:id="197228084" w:edGrp="everyone" w:colFirst="3" w:colLast="3"/>
            <w:permStart w:id="207365098" w:edGrp="everyone" w:colFirst="4" w:colLast="4"/>
            <w:permEnd w:id="884286850"/>
            <w:permEnd w:id="490484336"/>
            <w:permEnd w:id="1572944958"/>
            <w:permEnd w:id="1763968966"/>
            <w:r>
              <w:rPr>
                <w:rFonts w:ascii="Verdana" w:hAnsi="Verdana"/>
              </w:rPr>
              <w:t>17.</w:t>
            </w:r>
          </w:p>
        </w:tc>
        <w:tc>
          <w:tcPr>
            <w:tcW w:w="1620" w:type="dxa"/>
          </w:tcPr>
          <w:p w14:paraId="4E1C44F2" w14:textId="3B0CFF4B" w:rsidR="0015447B" w:rsidRDefault="0015447B" w:rsidP="00CA7254">
            <w:pPr>
              <w:spacing w:before="80" w:after="80"/>
            </w:pPr>
          </w:p>
        </w:tc>
        <w:tc>
          <w:tcPr>
            <w:tcW w:w="5130" w:type="dxa"/>
          </w:tcPr>
          <w:p w14:paraId="2D8DDF04" w14:textId="2BACB67B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36B173E5" w14:textId="5FA6C32A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50B7F10E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75B0B9C5" w14:textId="77777777" w:rsidTr="0015447B">
        <w:trPr>
          <w:trHeight w:val="426"/>
        </w:trPr>
        <w:tc>
          <w:tcPr>
            <w:tcW w:w="630" w:type="dxa"/>
          </w:tcPr>
          <w:p w14:paraId="2609A506" w14:textId="7456CA57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962156160" w:edGrp="everyone" w:colFirst="1" w:colLast="1"/>
            <w:permStart w:id="1019303359" w:edGrp="everyone" w:colFirst="2" w:colLast="2"/>
            <w:permStart w:id="1827174010" w:edGrp="everyone" w:colFirst="3" w:colLast="3"/>
            <w:permStart w:id="563166746" w:edGrp="everyone" w:colFirst="4" w:colLast="4"/>
            <w:permEnd w:id="770333656"/>
            <w:permEnd w:id="1302471507"/>
            <w:permEnd w:id="197228084"/>
            <w:permEnd w:id="207365098"/>
            <w:r>
              <w:rPr>
                <w:rFonts w:ascii="Verdana" w:hAnsi="Verdana"/>
              </w:rPr>
              <w:t>18.</w:t>
            </w:r>
          </w:p>
        </w:tc>
        <w:tc>
          <w:tcPr>
            <w:tcW w:w="1620" w:type="dxa"/>
          </w:tcPr>
          <w:p w14:paraId="5B0CA361" w14:textId="2AF04903" w:rsidR="0015447B" w:rsidRDefault="0015447B" w:rsidP="00CA7254">
            <w:pPr>
              <w:spacing w:before="80" w:after="80"/>
            </w:pPr>
          </w:p>
        </w:tc>
        <w:tc>
          <w:tcPr>
            <w:tcW w:w="5130" w:type="dxa"/>
          </w:tcPr>
          <w:p w14:paraId="0EE4B607" w14:textId="0E808E14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7727F2B2" w14:textId="2320EFE7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529693CB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6748D46C" w14:textId="77777777" w:rsidTr="0015447B">
        <w:trPr>
          <w:trHeight w:val="426"/>
        </w:trPr>
        <w:tc>
          <w:tcPr>
            <w:tcW w:w="630" w:type="dxa"/>
          </w:tcPr>
          <w:p w14:paraId="194B8DCC" w14:textId="4486FDB6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1479106214" w:edGrp="everyone" w:colFirst="1" w:colLast="1"/>
            <w:permStart w:id="1354330828" w:edGrp="everyone" w:colFirst="2" w:colLast="2"/>
            <w:permStart w:id="1379339426" w:edGrp="everyone" w:colFirst="3" w:colLast="3"/>
            <w:permStart w:id="1147622740" w:edGrp="everyone" w:colFirst="4" w:colLast="4"/>
            <w:permEnd w:id="962156160"/>
            <w:permEnd w:id="1019303359"/>
            <w:permEnd w:id="1827174010"/>
            <w:permEnd w:id="563166746"/>
            <w:r>
              <w:rPr>
                <w:rFonts w:ascii="Verdana" w:hAnsi="Verdana"/>
              </w:rPr>
              <w:t>19.</w:t>
            </w:r>
          </w:p>
        </w:tc>
        <w:tc>
          <w:tcPr>
            <w:tcW w:w="1620" w:type="dxa"/>
          </w:tcPr>
          <w:p w14:paraId="028B9CA3" w14:textId="3F0AB126" w:rsidR="0015447B" w:rsidRDefault="0015447B" w:rsidP="00CA7254">
            <w:pPr>
              <w:spacing w:before="80" w:after="80"/>
            </w:pPr>
          </w:p>
        </w:tc>
        <w:tc>
          <w:tcPr>
            <w:tcW w:w="5130" w:type="dxa"/>
          </w:tcPr>
          <w:p w14:paraId="4104BE4E" w14:textId="23453FC9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6E058CCE" w14:textId="7E4634AD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65F79CD7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tr w:rsidR="0015447B" w14:paraId="5A947924" w14:textId="77777777" w:rsidTr="0015447B">
        <w:trPr>
          <w:trHeight w:val="426"/>
        </w:trPr>
        <w:tc>
          <w:tcPr>
            <w:tcW w:w="630" w:type="dxa"/>
          </w:tcPr>
          <w:p w14:paraId="79E6F807" w14:textId="20759AF8" w:rsidR="0015447B" w:rsidRDefault="0015447B" w:rsidP="00CA7254">
            <w:pPr>
              <w:spacing w:before="80" w:after="80"/>
              <w:rPr>
                <w:rFonts w:ascii="Verdana" w:hAnsi="Verdana"/>
              </w:rPr>
            </w:pPr>
            <w:permStart w:id="932056249" w:edGrp="everyone" w:colFirst="2" w:colLast="2"/>
            <w:permStart w:id="1861908330" w:edGrp="everyone" w:colFirst="3" w:colLast="3"/>
            <w:permStart w:id="2120041509" w:edGrp="everyone" w:colFirst="4" w:colLast="4"/>
            <w:permStart w:id="310729090" w:edGrp="everyone" w:colFirst="1" w:colLast="1"/>
            <w:permEnd w:id="1479106214"/>
            <w:permEnd w:id="1354330828"/>
            <w:permEnd w:id="1379339426"/>
            <w:permEnd w:id="1147622740"/>
            <w:r>
              <w:rPr>
                <w:rFonts w:ascii="Verdana" w:hAnsi="Verdana"/>
              </w:rPr>
              <w:t>20.</w:t>
            </w:r>
          </w:p>
        </w:tc>
        <w:tc>
          <w:tcPr>
            <w:tcW w:w="1620" w:type="dxa"/>
          </w:tcPr>
          <w:p w14:paraId="2CC62951" w14:textId="1FAEAE79" w:rsidR="0015447B" w:rsidRDefault="0015447B" w:rsidP="00CA7254">
            <w:pPr>
              <w:spacing w:before="80" w:after="80"/>
            </w:pPr>
            <w:permStart w:id="845708564" w:edGrp="everyone"/>
            <w:permEnd w:id="845708564"/>
          </w:p>
        </w:tc>
        <w:tc>
          <w:tcPr>
            <w:tcW w:w="5130" w:type="dxa"/>
          </w:tcPr>
          <w:p w14:paraId="492BDD2B" w14:textId="0E2C4B34" w:rsidR="0015447B" w:rsidRDefault="0015447B" w:rsidP="00CA7254">
            <w:pPr>
              <w:spacing w:before="80" w:after="80"/>
            </w:pPr>
          </w:p>
        </w:tc>
        <w:tc>
          <w:tcPr>
            <w:tcW w:w="1710" w:type="dxa"/>
          </w:tcPr>
          <w:p w14:paraId="32D0A52C" w14:textId="2FA30C2F" w:rsidR="0015447B" w:rsidRDefault="0015447B" w:rsidP="00CA7254">
            <w:pPr>
              <w:spacing w:before="80" w:after="80"/>
            </w:pPr>
          </w:p>
        </w:tc>
        <w:tc>
          <w:tcPr>
            <w:tcW w:w="4164" w:type="dxa"/>
          </w:tcPr>
          <w:p w14:paraId="095D47B4" w14:textId="77777777" w:rsidR="0015447B" w:rsidRDefault="0015447B" w:rsidP="00CA7254">
            <w:pPr>
              <w:pStyle w:val="BodyText"/>
              <w:tabs>
                <w:tab w:val="left" w:pos="3240"/>
                <w:tab w:val="left" w:pos="5760"/>
                <w:tab w:val="left" w:pos="8100"/>
              </w:tabs>
              <w:spacing w:before="80" w:after="80"/>
              <w:ind w:left="0"/>
            </w:pPr>
          </w:p>
        </w:tc>
      </w:tr>
      <w:permEnd w:id="932056249"/>
      <w:permEnd w:id="1861908330"/>
      <w:permEnd w:id="2120041509"/>
      <w:permEnd w:id="310729090"/>
    </w:tbl>
    <w:p w14:paraId="730BC2A6" w14:textId="390783DE" w:rsidR="00D345F7" w:rsidRDefault="00D345F7" w:rsidP="00D345F7">
      <w:pPr>
        <w:rPr>
          <w:rFonts w:ascii="Arial" w:hAnsi="Arial" w:cs="Arial"/>
          <w:sz w:val="22"/>
          <w:szCs w:val="22"/>
        </w:rPr>
      </w:pPr>
    </w:p>
    <w:p w14:paraId="705AA9B9" w14:textId="612E0262" w:rsidR="00F53050" w:rsidRDefault="00F53050" w:rsidP="00D345F7">
      <w:pPr>
        <w:rPr>
          <w:rFonts w:ascii="Arial" w:hAnsi="Arial" w:cs="Arial"/>
          <w:sz w:val="22"/>
          <w:szCs w:val="22"/>
        </w:rPr>
      </w:pPr>
    </w:p>
    <w:p w14:paraId="74958987" w14:textId="6ECCAA6E" w:rsidR="00F53050" w:rsidRDefault="00F53050" w:rsidP="00F53050">
      <w:pPr>
        <w:ind w:left="270"/>
        <w:rPr>
          <w:rFonts w:ascii="Verdana" w:hAnsi="Verdana" w:cs="Calibri"/>
          <w:b/>
          <w:sz w:val="22"/>
          <w:szCs w:val="22"/>
        </w:rPr>
      </w:pPr>
    </w:p>
    <w:p w14:paraId="42E8AFE2" w14:textId="30485D79" w:rsidR="00F53050" w:rsidRPr="00F53050" w:rsidRDefault="00F53050" w:rsidP="00F53050">
      <w:pPr>
        <w:ind w:left="270"/>
        <w:rPr>
          <w:rFonts w:ascii="Verdana" w:hAnsi="Verdana" w:cs="Calibri"/>
          <w:b/>
          <w:sz w:val="22"/>
          <w:szCs w:val="22"/>
        </w:rPr>
      </w:pPr>
    </w:p>
    <w:p w14:paraId="25374F32" w14:textId="3CB34043" w:rsidR="00D345F7" w:rsidRPr="006122C8" w:rsidRDefault="00F53050" w:rsidP="00D345F7">
      <w:pPr>
        <w:jc w:val="center"/>
        <w:rPr>
          <w:rFonts w:cs="Calibri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07AA1859" wp14:editId="294AA31E">
            <wp:simplePos x="0" y="0"/>
            <wp:positionH relativeFrom="page">
              <wp:posOffset>7856220</wp:posOffset>
            </wp:positionH>
            <wp:positionV relativeFrom="paragraph">
              <wp:posOffset>163830</wp:posOffset>
            </wp:positionV>
            <wp:extent cx="2198370" cy="2314575"/>
            <wp:effectExtent l="57150" t="38100" r="49530" b="47625"/>
            <wp:wrapNone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4775EB35-8DEE-487D-827C-3BD9444C216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4775EB35-8DEE-487D-827C-3BD9444C216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 rot="-10800000">
                      <a:off x="0" y="0"/>
                      <a:ext cx="2198370" cy="2314575"/>
                    </a:xfrm>
                    <a:prstGeom prst="rect">
                      <a:avLst/>
                    </a:prstGeom>
                    <a:scene3d>
                      <a:camera prst="orthographicFront">
                        <a:rot lat="300034" lon="0" rev="10800016"/>
                      </a:camera>
                      <a:lightRig rig="threePt" dir="t"/>
                    </a:scene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3FAC14" w14:textId="2FFBAFA1" w:rsidR="00D345F7" w:rsidRDefault="00D345F7" w:rsidP="00D345F7">
      <w:pPr>
        <w:rPr>
          <w:rFonts w:cs="Calibri"/>
          <w:sz w:val="22"/>
          <w:szCs w:val="22"/>
        </w:rPr>
      </w:pPr>
    </w:p>
    <w:p w14:paraId="7154B953" w14:textId="1A39AC16" w:rsidR="0015447B" w:rsidRDefault="0015447B" w:rsidP="00D345F7">
      <w:pPr>
        <w:rPr>
          <w:rFonts w:cs="Calibri"/>
          <w:sz w:val="22"/>
          <w:szCs w:val="22"/>
        </w:rPr>
      </w:pPr>
    </w:p>
    <w:p w14:paraId="489C8B2F" w14:textId="785928CF" w:rsidR="0015447B" w:rsidRDefault="0015447B" w:rsidP="00D345F7">
      <w:pPr>
        <w:rPr>
          <w:rFonts w:cs="Calibri"/>
          <w:sz w:val="22"/>
          <w:szCs w:val="22"/>
        </w:rPr>
      </w:pPr>
    </w:p>
    <w:p w14:paraId="2E6289D9" w14:textId="1E2F01E8" w:rsidR="0015447B" w:rsidRDefault="0015447B" w:rsidP="00D345F7">
      <w:pPr>
        <w:rPr>
          <w:rFonts w:cs="Calibri"/>
          <w:sz w:val="22"/>
          <w:szCs w:val="22"/>
        </w:rPr>
      </w:pPr>
    </w:p>
    <w:p w14:paraId="14BCD5D4" w14:textId="33A5FB17" w:rsidR="0015447B" w:rsidRDefault="0015447B" w:rsidP="00D345F7">
      <w:pPr>
        <w:rPr>
          <w:rFonts w:cs="Calibri"/>
          <w:sz w:val="22"/>
          <w:szCs w:val="22"/>
        </w:rPr>
      </w:pPr>
    </w:p>
    <w:p w14:paraId="3139A155" w14:textId="1604A76F" w:rsidR="0015447B" w:rsidRPr="006122C8" w:rsidRDefault="0015447B" w:rsidP="00D345F7">
      <w:pPr>
        <w:rPr>
          <w:rFonts w:cs="Calibri"/>
          <w:sz w:val="22"/>
          <w:szCs w:val="22"/>
        </w:rPr>
      </w:pPr>
    </w:p>
    <w:p w14:paraId="10B95D46" w14:textId="5B46AE89" w:rsidR="00365E1E" w:rsidRPr="006122C8" w:rsidRDefault="00D345F7" w:rsidP="00D345F7">
      <w:pPr>
        <w:rPr>
          <w:rFonts w:ascii="Arial" w:hAnsi="Arial" w:cs="Arial"/>
          <w:noProof/>
          <w:sz w:val="22"/>
          <w:szCs w:val="22"/>
        </w:rPr>
      </w:pPr>
      <w:r w:rsidRPr="006122C8">
        <w:rPr>
          <w:rFonts w:ascii="Arial" w:hAnsi="Arial" w:cs="Arial"/>
          <w:noProof/>
          <w:sz w:val="22"/>
          <w:szCs w:val="22"/>
        </w:rPr>
        <w:t xml:space="preserve">                                                                                                                          </w:t>
      </w:r>
    </w:p>
    <w:p w14:paraId="323C1063" w14:textId="41A2A03A" w:rsidR="00D345F7" w:rsidRPr="006122C8" w:rsidRDefault="006A0A13" w:rsidP="00D345F7">
      <w:pPr>
        <w:rPr>
          <w:sz w:val="22"/>
          <w:szCs w:val="22"/>
        </w:rPr>
      </w:pPr>
      <w:r w:rsidRPr="003440B4">
        <w:rPr>
          <w:rFonts w:ascii="Arial" w:eastAsia="Calibri" w:hAnsi="Arial" w:cs="Arial"/>
          <w:noProof/>
        </w:rPr>
        <w:drawing>
          <wp:anchor distT="0" distB="0" distL="114300" distR="114300" simplePos="0" relativeHeight="251672576" behindDoc="0" locked="0" layoutInCell="1" allowOverlap="1" wp14:anchorId="53EC5C7F" wp14:editId="3535E6F4">
            <wp:simplePos x="0" y="0"/>
            <wp:positionH relativeFrom="margin">
              <wp:posOffset>-231412</wp:posOffset>
            </wp:positionH>
            <wp:positionV relativeFrom="paragraph">
              <wp:posOffset>92710</wp:posOffset>
            </wp:positionV>
            <wp:extent cx="1377043" cy="405013"/>
            <wp:effectExtent l="0" t="0" r="0" b="0"/>
            <wp:wrapNone/>
            <wp:docPr id="3" name="Picture 3" descr="A close-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043" cy="405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3E015" w14:textId="17B0E136" w:rsidR="002F2CCC" w:rsidRDefault="002F2CCC" w:rsidP="002E42D4">
      <w:pPr>
        <w:jc w:val="both"/>
        <w:rPr>
          <w:noProof/>
          <w:sz w:val="22"/>
          <w:szCs w:val="22"/>
        </w:rPr>
      </w:pPr>
    </w:p>
    <w:p w14:paraId="1A3C941E" w14:textId="7273B943" w:rsidR="002F2CCC" w:rsidRDefault="00F53050" w:rsidP="002E42D4">
      <w:pPr>
        <w:jc w:val="both"/>
        <w:rPr>
          <w:noProof/>
          <w:sz w:val="22"/>
          <w:szCs w:val="22"/>
        </w:rPr>
      </w:pPr>
      <w:r w:rsidRPr="006F64DB">
        <w:rPr>
          <w:rFonts w:cs="Calibri"/>
          <w:b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E7032F3" wp14:editId="3E54984B">
                <wp:simplePos x="0" y="0"/>
                <wp:positionH relativeFrom="margin">
                  <wp:posOffset>-266700</wp:posOffset>
                </wp:positionH>
                <wp:positionV relativeFrom="paragraph">
                  <wp:posOffset>187960</wp:posOffset>
                </wp:positionV>
                <wp:extent cx="1638300" cy="239395"/>
                <wp:effectExtent l="0" t="0" r="0" b="825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239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5495A3" w14:textId="5FBA235B" w:rsidR="006F64DB" w:rsidRPr="006A0A13" w:rsidRDefault="006F64DB">
                            <w:pP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6A0A13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DOH 96</w:t>
                            </w:r>
                            <w:r w:rsidR="002E2E1A" w:rsidRPr="006A0A13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1</w:t>
                            </w:r>
                            <w:r w:rsidRPr="006A0A13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-1117 </w:t>
                            </w:r>
                            <w:r w:rsidR="006A0A13" w:rsidRPr="006A0A13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April</w:t>
                            </w:r>
                            <w:r w:rsidRPr="006A0A13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6A0A13" w:rsidRPr="006A0A13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032F3" id="Text Box 2" o:spid="_x0000_s1027" type="#_x0000_t202" style="position:absolute;left:0;text-align:left;margin-left:-21pt;margin-top:14.8pt;width:129pt;height:18.8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" stroked="f">
                <v:textbox>
                  <w:txbxContent>
                    <w:p w14:paraId="4A5495A3" w14:textId="5FBA235B" w:rsidR="006F64DB" w:rsidRPr="006A0A13" w:rsidRDefault="006F64DB">
                      <w:pPr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6A0A13">
                        <w:rPr>
                          <w:rFonts w:ascii="Calibri" w:hAnsi="Calibri" w:cs="Calibri"/>
                          <w:sz w:val="20"/>
                          <w:szCs w:val="20"/>
                        </w:rPr>
                        <w:t>DOH 96</w:t>
                      </w:r>
                      <w:r w:rsidR="002E2E1A" w:rsidRPr="006A0A13">
                        <w:rPr>
                          <w:rFonts w:ascii="Calibri" w:hAnsi="Calibri" w:cs="Calibri"/>
                          <w:sz w:val="20"/>
                          <w:szCs w:val="20"/>
                        </w:rPr>
                        <w:t>1</w:t>
                      </w:r>
                      <w:r w:rsidRPr="006A0A13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-1117 </w:t>
                      </w:r>
                      <w:r w:rsidR="006A0A13" w:rsidRPr="006A0A13">
                        <w:rPr>
                          <w:rFonts w:ascii="Calibri" w:hAnsi="Calibri" w:cs="Calibri"/>
                          <w:sz w:val="20"/>
                          <w:szCs w:val="20"/>
                        </w:rPr>
                        <w:t>April</w:t>
                      </w:r>
                      <w:r w:rsidRPr="006A0A13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 202</w:t>
                      </w:r>
                      <w:r w:rsidR="006A0A13" w:rsidRPr="006A0A13">
                        <w:rPr>
                          <w:rFonts w:ascii="Calibri" w:hAnsi="Calibri" w:cs="Calibri"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54D6428" w14:textId="13B1C350" w:rsidR="00D345F7" w:rsidRPr="006122C8" w:rsidRDefault="002F2CCC" w:rsidP="002E42D4">
      <w:pPr>
        <w:jc w:val="both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70528" behindDoc="0" locked="0" layoutInCell="1" allowOverlap="1" wp14:anchorId="01CB44E2" wp14:editId="525E620D">
            <wp:simplePos x="0" y="0"/>
            <wp:positionH relativeFrom="page">
              <wp:align>right</wp:align>
            </wp:positionH>
            <wp:positionV relativeFrom="margin">
              <wp:posOffset>5924550</wp:posOffset>
            </wp:positionV>
            <wp:extent cx="10044430" cy="9906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94"/>
                    <a:stretch/>
                  </pic:blipFill>
                  <pic:spPr bwMode="auto">
                    <a:xfrm>
                      <a:off x="0" y="0"/>
                      <a:ext cx="1004443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345F7" w:rsidRPr="006122C8" w:rsidSect="006F64DB">
      <w:pgSz w:w="15840" w:h="12240" w:orient="landscape"/>
      <w:pgMar w:top="1350" w:right="1440" w:bottom="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1FF93" w14:textId="77777777" w:rsidR="00DA712E" w:rsidRDefault="00DA712E" w:rsidP="002E42D4">
      <w:r>
        <w:separator/>
      </w:r>
    </w:p>
  </w:endnote>
  <w:endnote w:type="continuationSeparator" w:id="0">
    <w:p w14:paraId="7834C05C" w14:textId="77777777" w:rsidR="00DA712E" w:rsidRDefault="00DA712E" w:rsidP="002E4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41E64" w14:textId="77777777" w:rsidR="00DA712E" w:rsidRDefault="00DA712E" w:rsidP="002E42D4">
      <w:r>
        <w:separator/>
      </w:r>
    </w:p>
  </w:footnote>
  <w:footnote w:type="continuationSeparator" w:id="0">
    <w:p w14:paraId="03B0CE77" w14:textId="77777777" w:rsidR="00DA712E" w:rsidRDefault="00DA712E" w:rsidP="002E42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B36BF"/>
    <w:multiLevelType w:val="hybridMultilevel"/>
    <w:tmpl w:val="4552B6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9670C"/>
    <w:multiLevelType w:val="hybridMultilevel"/>
    <w:tmpl w:val="4552B6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F85D29"/>
    <w:multiLevelType w:val="hybridMultilevel"/>
    <w:tmpl w:val="66509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212E7"/>
    <w:multiLevelType w:val="hybridMultilevel"/>
    <w:tmpl w:val="D58A8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9039C9"/>
    <w:multiLevelType w:val="hybridMultilevel"/>
    <w:tmpl w:val="4552B6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3936152">
    <w:abstractNumId w:val="1"/>
  </w:num>
  <w:num w:numId="2" w16cid:durableId="1515144595">
    <w:abstractNumId w:val="4"/>
  </w:num>
  <w:num w:numId="3" w16cid:durableId="1203907616">
    <w:abstractNumId w:val="0"/>
  </w:num>
  <w:num w:numId="4" w16cid:durableId="29688617">
    <w:abstractNumId w:val="3"/>
  </w:num>
  <w:num w:numId="5" w16cid:durableId="5133455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readOnly" w:formatting="1" w:enforcement="1" w:cryptProviderType="rsaAES" w:cryptAlgorithmClass="hash" w:cryptAlgorithmType="typeAny" w:cryptAlgorithmSid="14" w:cryptSpinCount="100000" w:hash="juZrkZCFnB6ksZx2KnN8F6dNIaBmWp1vZ6hWYv4KdC/SXeGTAEbIzUSlvyEpmr+/oO7VYb7GBggkkjt69UWy1w==" w:salt="iaqZKgLSTGymvKVPiqps5g=="/>
  <w:defaultTabStop w:val="720"/>
  <w:drawingGridHorizontalSpacing w:val="120"/>
  <w:displayHorizontalDrawingGridEvery w:val="2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3N7QwtDA2sDRU0lEKTi0uzszPAymwrAUAFE979iwAAAA="/>
  </w:docVars>
  <w:rsids>
    <w:rsidRoot w:val="002E42D4"/>
    <w:rsid w:val="000321E0"/>
    <w:rsid w:val="000647EA"/>
    <w:rsid w:val="00075D24"/>
    <w:rsid w:val="000845D5"/>
    <w:rsid w:val="0014175A"/>
    <w:rsid w:val="0015447B"/>
    <w:rsid w:val="00170570"/>
    <w:rsid w:val="001755A7"/>
    <w:rsid w:val="0018087D"/>
    <w:rsid w:val="001A212E"/>
    <w:rsid w:val="001C26AD"/>
    <w:rsid w:val="001E77F3"/>
    <w:rsid w:val="00275B69"/>
    <w:rsid w:val="002E2E1A"/>
    <w:rsid w:val="002E42D4"/>
    <w:rsid w:val="002F2CCC"/>
    <w:rsid w:val="00320ED1"/>
    <w:rsid w:val="003343E2"/>
    <w:rsid w:val="00365E1E"/>
    <w:rsid w:val="00395C94"/>
    <w:rsid w:val="003B4D9E"/>
    <w:rsid w:val="003B6B9B"/>
    <w:rsid w:val="00411572"/>
    <w:rsid w:val="0045668D"/>
    <w:rsid w:val="004D66C2"/>
    <w:rsid w:val="00516541"/>
    <w:rsid w:val="00527714"/>
    <w:rsid w:val="00564B1B"/>
    <w:rsid w:val="005862E0"/>
    <w:rsid w:val="005B4A5D"/>
    <w:rsid w:val="005D4024"/>
    <w:rsid w:val="005F1D3C"/>
    <w:rsid w:val="006122C8"/>
    <w:rsid w:val="0063798E"/>
    <w:rsid w:val="006939A5"/>
    <w:rsid w:val="0069497F"/>
    <w:rsid w:val="006A0A13"/>
    <w:rsid w:val="006A4773"/>
    <w:rsid w:val="006F64DB"/>
    <w:rsid w:val="007134E1"/>
    <w:rsid w:val="00727388"/>
    <w:rsid w:val="0078539D"/>
    <w:rsid w:val="007F6EEF"/>
    <w:rsid w:val="008808E6"/>
    <w:rsid w:val="009721AB"/>
    <w:rsid w:val="00981996"/>
    <w:rsid w:val="0098289D"/>
    <w:rsid w:val="0098431A"/>
    <w:rsid w:val="009A6591"/>
    <w:rsid w:val="00A71BF4"/>
    <w:rsid w:val="00AB6B89"/>
    <w:rsid w:val="00AC1F6C"/>
    <w:rsid w:val="00AC2990"/>
    <w:rsid w:val="00B51455"/>
    <w:rsid w:val="00B71452"/>
    <w:rsid w:val="00BE43D6"/>
    <w:rsid w:val="00BF6A78"/>
    <w:rsid w:val="00C313D2"/>
    <w:rsid w:val="00C34965"/>
    <w:rsid w:val="00C536E0"/>
    <w:rsid w:val="00C57374"/>
    <w:rsid w:val="00CC393B"/>
    <w:rsid w:val="00CE1141"/>
    <w:rsid w:val="00D12930"/>
    <w:rsid w:val="00D345F7"/>
    <w:rsid w:val="00D74CE0"/>
    <w:rsid w:val="00D8367F"/>
    <w:rsid w:val="00D96F41"/>
    <w:rsid w:val="00DA4D3F"/>
    <w:rsid w:val="00DA712E"/>
    <w:rsid w:val="00E45EB2"/>
    <w:rsid w:val="00E61C3A"/>
    <w:rsid w:val="00E77403"/>
    <w:rsid w:val="00E93CCD"/>
    <w:rsid w:val="00F52962"/>
    <w:rsid w:val="00F53050"/>
    <w:rsid w:val="00F736BA"/>
    <w:rsid w:val="00FC0ADF"/>
    <w:rsid w:val="00FD711E"/>
    <w:rsid w:val="00FE04A8"/>
    <w:rsid w:val="00FE7BDB"/>
    <w:rsid w:val="00FF5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42265C2"/>
  <w15:docId w15:val="{EBEA5417-86F4-4921-8F91-924E35BC5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2D4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42D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42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42D4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E42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42D4"/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E42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E42D4"/>
    <w:pPr>
      <w:ind w:left="720"/>
      <w:contextualSpacing/>
    </w:pPr>
  </w:style>
  <w:style w:type="table" w:styleId="TableGrid">
    <w:name w:val="Table Grid"/>
    <w:basedOn w:val="TableNormal"/>
    <w:uiPriority w:val="39"/>
    <w:rsid w:val="002E4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8539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A712E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D345F7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D345F7"/>
    <w:pPr>
      <w:autoSpaceDE w:val="0"/>
      <w:autoSpaceDN w:val="0"/>
      <w:adjustRightInd w:val="0"/>
      <w:spacing w:after="0" w:line="240" w:lineRule="auto"/>
    </w:pPr>
    <w:rPr>
      <w:rFonts w:eastAsia="Calibri" w:cs="Arial"/>
      <w:color w:val="00000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64DB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5862E0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5862E0"/>
    <w:pPr>
      <w:widowControl w:val="0"/>
      <w:ind w:left="200"/>
    </w:pPr>
    <w:rPr>
      <w:rFonts w:ascii="Arial" w:eastAsia="Arial" w:hAnsi="Aria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5862E0"/>
    <w:rPr>
      <w:rFonts w:eastAsia="Arial"/>
      <w:sz w:val="22"/>
    </w:rPr>
  </w:style>
  <w:style w:type="character" w:styleId="PlaceholderText">
    <w:name w:val="Placeholder Text"/>
    <w:basedOn w:val="DefaultParagraphFont"/>
    <w:uiPriority w:val="99"/>
    <w:semiHidden/>
    <w:rsid w:val="001544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3</TotalTime>
  <Pages>2</Pages>
  <Words>138</Words>
  <Characters>791</Characters>
  <Application>Microsoft Office Word</Application>
  <DocSecurity>8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Training Log</vt:lpstr>
    </vt:vector>
  </TitlesOfParts>
  <Company>Washington State Department of Health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Training Log</dc:title>
  <dc:subject>Form WIC staff complete to document completed trainings.</dc:subject>
  <dc:creator>Washington State Department of Health WIC Program</dc:creator>
  <cp:keywords>WIC, Individual Training Log</cp:keywords>
  <cp:lastModifiedBy>Polsak, Marian  (DOH)</cp:lastModifiedBy>
  <cp:revision>20</cp:revision>
  <dcterms:created xsi:type="dcterms:W3CDTF">2022-02-16T20:21:00Z</dcterms:created>
  <dcterms:modified xsi:type="dcterms:W3CDTF">2023-04-1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3-04-12T23:13:44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04bb037f-5a27-47c3-9122-fd075ff6b5bf</vt:lpwstr>
  </property>
  <property fmtid="{D5CDD505-2E9C-101B-9397-08002B2CF9AE}" pid="8" name="MSIP_Label_1520fa42-cf58-4c22-8b93-58cf1d3bd1cb_ContentBits">
    <vt:lpwstr>0</vt:lpwstr>
  </property>
</Properties>
</file>